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3C819A" w14:textId="0DF6E2A1" w:rsidR="008017CF" w:rsidRPr="00E307FD" w:rsidRDefault="00A3394E" w:rsidP="008017CF">
      <w:pPr>
        <w:jc w:val="center"/>
        <w:rPr>
          <w:rFonts w:ascii="TH SarabunPSK" w:hAnsi="TH SarabunPSK" w:cs="TH SarabunPSK"/>
          <w:b/>
          <w:bCs/>
          <w:sz w:val="48"/>
          <w:szCs w:val="48"/>
        </w:rPr>
      </w:pPr>
      <w:r>
        <w:rPr>
          <w:rFonts w:ascii="TH SarabunPSK" w:hAnsi="TH SarabunPSK" w:cs="TH SarabunPSK"/>
          <w:noProof/>
          <w:sz w:val="48"/>
          <w:szCs w:val="48"/>
          <w:lang w:eastAsia="en-US"/>
        </w:rPr>
        <w:drawing>
          <wp:anchor distT="0" distB="0" distL="114300" distR="114300" simplePos="0" relativeHeight="251657728" behindDoc="1" locked="0" layoutInCell="1" allowOverlap="1" wp14:anchorId="18D6706C" wp14:editId="791DF96E">
            <wp:simplePos x="0" y="0"/>
            <wp:positionH relativeFrom="column">
              <wp:posOffset>51435</wp:posOffset>
            </wp:positionH>
            <wp:positionV relativeFrom="paragraph">
              <wp:posOffset>-511810</wp:posOffset>
            </wp:positionV>
            <wp:extent cx="484505" cy="800100"/>
            <wp:effectExtent l="0" t="0" r="0" b="0"/>
            <wp:wrapNone/>
            <wp:docPr id="9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50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17CF" w:rsidRPr="00E307FD">
        <w:rPr>
          <w:rFonts w:ascii="TH SarabunPSK" w:hAnsi="TH SarabunPSK" w:cs="TH SarabunPSK"/>
          <w:b/>
          <w:bCs/>
          <w:sz w:val="48"/>
          <w:szCs w:val="48"/>
          <w:cs/>
        </w:rPr>
        <w:t>บันทึกข้อความ</w:t>
      </w:r>
    </w:p>
    <w:p w14:paraId="5844BCEC" w14:textId="16CB8FFE" w:rsidR="008017CF" w:rsidRPr="00E307FD" w:rsidRDefault="008017CF" w:rsidP="008017CF">
      <w:pPr>
        <w:rPr>
          <w:rFonts w:ascii="TH SarabunPSK" w:hAnsi="TH SarabunPSK" w:cs="TH SarabunPSK"/>
          <w:b/>
          <w:bCs/>
          <w:sz w:val="32"/>
          <w:szCs w:val="32"/>
        </w:rPr>
      </w:pPr>
      <w:r w:rsidRPr="00E307FD">
        <w:rPr>
          <w:rFonts w:ascii="TH SarabunPSK" w:hAnsi="TH SarabunPSK" w:cs="TH SarabunPSK"/>
          <w:b/>
          <w:bCs/>
          <w:sz w:val="32"/>
          <w:szCs w:val="32"/>
          <w:cs/>
        </w:rPr>
        <w:t>หน่วยงาน</w:t>
      </w:r>
      <w:r w:rsidR="00BB7CF5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3F6DE6"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.</w:t>
      </w:r>
    </w:p>
    <w:p w14:paraId="6010961E" w14:textId="4A76B3A0" w:rsidR="008017CF" w:rsidRPr="00E307FD" w:rsidRDefault="008017CF" w:rsidP="008017CF">
      <w:pPr>
        <w:tabs>
          <w:tab w:val="left" w:pos="4820"/>
        </w:tabs>
        <w:spacing w:before="120" w:after="120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E307FD">
        <w:rPr>
          <w:rFonts w:ascii="TH SarabunPSK" w:hAnsi="TH SarabunPSK" w:cs="TH SarabunPSK"/>
          <w:b/>
          <w:bCs/>
          <w:sz w:val="32"/>
          <w:szCs w:val="32"/>
          <w:cs/>
        </w:rPr>
        <w:t>ที่  อว</w:t>
      </w:r>
      <w:r w:rsidRPr="003F6DE6">
        <w:rPr>
          <w:rFonts w:ascii="TH SarabunPSK" w:hAnsi="TH SarabunPSK" w:cs="TH SarabunPSK"/>
          <w:b/>
          <w:bCs/>
          <w:sz w:val="32"/>
          <w:szCs w:val="32"/>
          <w:u w:val="dotted"/>
          <w:cs/>
        </w:rPr>
        <w:tab/>
      </w:r>
      <w:r w:rsidRPr="00E307FD">
        <w:rPr>
          <w:rFonts w:ascii="TH SarabunPSK" w:hAnsi="TH SarabunPSK" w:cs="TH SarabunPSK"/>
          <w:b/>
          <w:bCs/>
          <w:sz w:val="32"/>
          <w:szCs w:val="32"/>
          <w:cs/>
        </w:rPr>
        <w:t>วันที่</w:t>
      </w:r>
      <w:r w:rsidR="00EA2342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3F6DE6">
        <w:rPr>
          <w:rFonts w:ascii="TH SarabunPSK" w:hAnsi="TH SarabunPSK" w:cs="TH SarabunPSK"/>
          <w:sz w:val="32"/>
          <w:szCs w:val="32"/>
          <w:cs/>
        </w:rPr>
        <w:t>…...............................……</w:t>
      </w:r>
    </w:p>
    <w:p w14:paraId="775BE01A" w14:textId="787472EC" w:rsidR="008017CF" w:rsidRPr="00014395" w:rsidRDefault="008017CF" w:rsidP="00F80652">
      <w:pPr>
        <w:ind w:left="709" w:hanging="709"/>
        <w:rPr>
          <w:rFonts w:ascii="TH SarabunPSK" w:hAnsi="TH SarabunPSK" w:cs="TH SarabunPSK"/>
          <w:b/>
          <w:bCs/>
          <w:sz w:val="32"/>
          <w:szCs w:val="32"/>
        </w:rPr>
      </w:pPr>
      <w:r w:rsidRPr="00E307FD">
        <w:rPr>
          <w:rFonts w:ascii="TH SarabunPSK" w:hAnsi="TH SarabunPSK" w:cs="TH SarabunPSK"/>
          <w:b/>
          <w:bCs/>
          <w:sz w:val="32"/>
          <w:szCs w:val="32"/>
          <w:cs/>
        </w:rPr>
        <w:t>เรื่อง</w:t>
      </w:r>
      <w:r w:rsidRPr="00E307FD">
        <w:rPr>
          <w:rFonts w:ascii="TH SarabunPSK" w:hAnsi="TH SarabunPSK" w:cs="TH SarabunPSK"/>
          <w:b/>
          <w:bCs/>
          <w:sz w:val="32"/>
          <w:szCs w:val="32"/>
        </w:rPr>
        <w:tab/>
      </w:r>
      <w:r w:rsidRPr="00014395">
        <w:rPr>
          <w:rFonts w:ascii="TH SarabunPSK" w:hAnsi="TH SarabunPSK" w:cs="TH SarabunPSK"/>
          <w:b/>
          <w:bCs/>
          <w:sz w:val="32"/>
          <w:szCs w:val="32"/>
          <w:cs/>
        </w:rPr>
        <w:t>รายงานความก้าวหน้า</w:t>
      </w:r>
      <w:r w:rsidR="00EC4CC1" w:rsidRPr="00014395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56485D">
        <w:rPr>
          <w:rFonts w:ascii="TH SarabunPSK" w:hAnsi="TH SarabunPSK" w:cs="TH SarabunPSK" w:hint="cs"/>
          <w:b/>
          <w:bCs/>
          <w:sz w:val="32"/>
          <w:szCs w:val="32"/>
          <w:cs/>
        </w:rPr>
        <w:t>3</w:t>
      </w:r>
      <w:r w:rsidRPr="00014395">
        <w:rPr>
          <w:rFonts w:ascii="TH SarabunPSK" w:hAnsi="TH SarabunPSK" w:cs="TH SarabunPSK"/>
          <w:b/>
          <w:bCs/>
          <w:sz w:val="32"/>
          <w:szCs w:val="32"/>
          <w:cs/>
        </w:rPr>
        <w:t xml:space="preserve"> เดือน</w:t>
      </w:r>
      <w:r w:rsidR="000702AD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ทุน</w:t>
      </w:r>
      <w:r w:rsidR="00F80652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อุดหนุนการวิจัย </w:t>
      </w:r>
      <w:r w:rsidR="000702AD">
        <w:rPr>
          <w:rFonts w:ascii="TH SarabunPSK" w:hAnsi="TH SarabunPSK" w:cs="TH SarabunPSK" w:hint="cs"/>
          <w:b/>
          <w:bCs/>
          <w:sz w:val="32"/>
          <w:szCs w:val="32"/>
          <w:cs/>
        </w:rPr>
        <w:t>ประเภท</w:t>
      </w:r>
      <w:r w:rsidR="0056485D">
        <w:rPr>
          <w:rFonts w:ascii="TH SarabunPSK" w:hAnsi="TH SarabunPSK" w:cs="TH SarabunPSK" w:hint="cs"/>
          <w:b/>
          <w:bCs/>
          <w:sz w:val="32"/>
          <w:szCs w:val="32"/>
          <w:cs/>
        </w:rPr>
        <w:t>ส่งเสริมนักวิจัยรุ่นใหม่</w:t>
      </w:r>
      <w:r w:rsidRPr="00014395">
        <w:rPr>
          <w:rFonts w:ascii="TH SarabunPSK" w:hAnsi="TH SarabunPSK" w:cs="TH SarabunPSK"/>
          <w:b/>
          <w:bCs/>
          <w:sz w:val="32"/>
          <w:szCs w:val="32"/>
          <w:cs/>
        </w:rPr>
        <w:t xml:space="preserve"> สัญญารับทุน</w:t>
      </w:r>
      <w:r w:rsidR="00F80652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014395">
        <w:rPr>
          <w:rFonts w:ascii="TH SarabunPSK" w:hAnsi="TH SarabunPSK" w:cs="TH SarabunPSK"/>
          <w:b/>
          <w:bCs/>
          <w:sz w:val="32"/>
          <w:szCs w:val="32"/>
          <w:cs/>
        </w:rPr>
        <w:t xml:space="preserve">เลขที่ </w:t>
      </w:r>
      <w:r w:rsidRPr="00014395">
        <w:rPr>
          <w:rFonts w:ascii="TH SarabunPSK" w:hAnsi="TH SarabunPSK" w:cs="TH SarabunPSK"/>
          <w:b/>
          <w:bCs/>
          <w:sz w:val="32"/>
          <w:szCs w:val="32"/>
        </w:rPr>
        <w:t>WU</w:t>
      </w:r>
      <w:r w:rsidR="003F6DE6" w:rsidRPr="003F6DE6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3F6DE6">
        <w:rPr>
          <w:rFonts w:ascii="TH SarabunPSK" w:hAnsi="TH SarabunPSK" w:cs="TH SarabunPSK"/>
          <w:sz w:val="32"/>
          <w:szCs w:val="32"/>
          <w:cs/>
        </w:rPr>
        <w:t>...................</w:t>
      </w:r>
    </w:p>
    <w:p w14:paraId="5ADB829D" w14:textId="2669CEAF" w:rsidR="00136893" w:rsidRPr="000830B7" w:rsidRDefault="00774667">
      <w:pPr>
        <w:pStyle w:val="Subtitle"/>
        <w:spacing w:after="120"/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  <w:cs/>
        </w:rPr>
        <w:t xml:space="preserve">เรียน  </w:t>
      </w:r>
      <w:r w:rsidR="00A52B0F" w:rsidRPr="00A52B0F">
        <w:rPr>
          <w:rFonts w:ascii="TH SarabunPSK" w:hAnsi="TH SarabunPSK" w:cs="TH SarabunPSK"/>
          <w:sz w:val="32"/>
          <w:szCs w:val="32"/>
          <w:cs/>
        </w:rPr>
        <w:t>ผู้อำนวยการสถาบันส่งเสริมการวิจัยและนวัตกรรมสู่ความเป็นเลิศ ผ่าน หัวหน้าสถานวิจัยสำนักวิชา</w:t>
      </w:r>
      <w:r w:rsidR="003F6DE6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3F6DE6">
        <w:rPr>
          <w:rFonts w:ascii="TH SarabunPSK" w:hAnsi="TH SarabunPSK" w:cs="TH SarabunPSK"/>
          <w:b w:val="0"/>
          <w:bCs w:val="0"/>
          <w:sz w:val="32"/>
          <w:szCs w:val="32"/>
          <w:cs/>
        </w:rPr>
        <w:t>…………………………….</w:t>
      </w:r>
    </w:p>
    <w:p w14:paraId="1ADE64AE" w14:textId="3EB3DA37" w:rsidR="00774667" w:rsidRPr="008017CF" w:rsidRDefault="003F6DE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774667" w:rsidRPr="008017CF">
        <w:rPr>
          <w:rFonts w:ascii="TH SarabunPSK" w:hAnsi="TH SarabunPSK" w:cs="TH SarabunPSK"/>
          <w:sz w:val="32"/>
          <w:szCs w:val="32"/>
          <w:cs/>
        </w:rPr>
        <w:t>ข้าพเจ้า…</w:t>
      </w:r>
      <w:r w:rsidR="00141FC3">
        <w:rPr>
          <w:rFonts w:ascii="TH SarabunPSK" w:hAnsi="TH SarabunPSK" w:cs="TH SarabunPSK" w:hint="cs"/>
          <w:sz w:val="32"/>
          <w:szCs w:val="32"/>
          <w:cs/>
        </w:rPr>
        <w:t>..</w:t>
      </w:r>
      <w:r w:rsidR="00774667" w:rsidRPr="008017CF">
        <w:rPr>
          <w:rFonts w:ascii="TH SarabunPSK" w:hAnsi="TH SarabunPSK" w:cs="TH SarabunPSK"/>
          <w:sz w:val="32"/>
          <w:szCs w:val="32"/>
          <w:cs/>
        </w:rPr>
        <w:t>………………………………………….…สังกัดสำนักวิชา</w:t>
      </w:r>
      <w:r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774667" w:rsidRPr="008017CF">
        <w:rPr>
          <w:rFonts w:ascii="TH SarabunPSK" w:hAnsi="TH SarabunPSK" w:cs="TH SarabunPSK"/>
          <w:sz w:val="32"/>
          <w:szCs w:val="32"/>
          <w:cs/>
        </w:rPr>
        <w:t>………………….….</w:t>
      </w:r>
      <w:r w:rsidR="00141FC3">
        <w:rPr>
          <w:rFonts w:ascii="TH SarabunPSK" w:hAnsi="TH SarabunPSK" w:cs="TH SarabunPSK" w:hint="cs"/>
          <w:sz w:val="32"/>
          <w:szCs w:val="32"/>
          <w:cs/>
        </w:rPr>
        <w:t>............</w:t>
      </w:r>
    </w:p>
    <w:p w14:paraId="779E4712" w14:textId="6AAD0282" w:rsidR="0096783F" w:rsidRDefault="00934C28" w:rsidP="00B04300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>ได้รับทุนอุดหนุนการวิจัย</w:t>
      </w:r>
      <w:r w:rsidR="00D444B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</w:rPr>
        <w:t>ประเภท</w:t>
      </w:r>
      <w:r w:rsidR="00BB7CF5" w:rsidRPr="00BB7CF5">
        <w:rPr>
          <w:rFonts w:ascii="TH SarabunPSK" w:hAnsi="TH SarabunPSK" w:cs="TH SarabunPSK"/>
          <w:sz w:val="32"/>
          <w:szCs w:val="32"/>
          <w:cs/>
        </w:rPr>
        <w:t>ส่งเสริมนักวิจัยรุ่นใหม่</w:t>
      </w:r>
      <w:r w:rsidR="00774667" w:rsidRPr="008017CF">
        <w:rPr>
          <w:rFonts w:ascii="TH SarabunPSK" w:hAnsi="TH SarabunPSK" w:cs="TH SarabunPSK"/>
          <w:sz w:val="32"/>
          <w:szCs w:val="32"/>
          <w:cs/>
        </w:rPr>
        <w:t xml:space="preserve"> ประจำปีงบประมาณ</w:t>
      </w:r>
      <w:r w:rsidR="003F6DE6">
        <w:rPr>
          <w:rFonts w:ascii="TH SarabunPSK" w:hAnsi="TH SarabunPSK" w:cs="TH SarabunPSK"/>
          <w:sz w:val="32"/>
          <w:szCs w:val="32"/>
          <w:cs/>
        </w:rPr>
        <w:t xml:space="preserve"> ………………..</w:t>
      </w:r>
      <w:r w:rsidR="00774667" w:rsidRPr="008017CF">
        <w:rPr>
          <w:rFonts w:ascii="TH SarabunPSK" w:hAnsi="TH SarabunPSK" w:cs="TH SarabunPSK"/>
          <w:sz w:val="32"/>
          <w:szCs w:val="32"/>
          <w:cs/>
        </w:rPr>
        <w:t>……</w:t>
      </w:r>
      <w:r w:rsidR="003F6DE6">
        <w:rPr>
          <w:rFonts w:ascii="TH SarabunPSK" w:hAnsi="TH SarabunPSK" w:cs="TH SarabunPSK"/>
          <w:sz w:val="32"/>
          <w:szCs w:val="32"/>
          <w:cs/>
        </w:rPr>
        <w:t>..</w:t>
      </w:r>
      <w:r w:rsidR="00774667" w:rsidRPr="008017CF">
        <w:rPr>
          <w:rFonts w:ascii="TH SarabunPSK" w:hAnsi="TH SarabunPSK" w:cs="TH SarabunPSK"/>
          <w:sz w:val="32"/>
          <w:szCs w:val="32"/>
          <w:cs/>
        </w:rPr>
        <w:t>….…</w:t>
      </w:r>
    </w:p>
    <w:p w14:paraId="54B54FF7" w14:textId="33C62F94" w:rsidR="0096783F" w:rsidRDefault="00B04300" w:rsidP="00B04300">
      <w:pPr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  <w:cs/>
        </w:rPr>
        <w:t>ชื่อโครงการวิจัย ……………………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</w:t>
      </w:r>
      <w:r w:rsidRPr="008017CF">
        <w:rPr>
          <w:rFonts w:ascii="TH SarabunPSK" w:hAnsi="TH SarabunPSK" w:cs="TH SarabunPSK"/>
          <w:sz w:val="32"/>
          <w:szCs w:val="32"/>
          <w:cs/>
        </w:rPr>
        <w:t>…………………………</w:t>
      </w:r>
    </w:p>
    <w:p w14:paraId="1E5D81D1" w14:textId="46F2D633" w:rsidR="00B04300" w:rsidRDefault="00774667" w:rsidP="00B04300">
      <w:pPr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  <w:cs/>
        </w:rPr>
        <w:t>สัญญารับทุนเลขที่  …….</w:t>
      </w:r>
      <w:r w:rsidR="00D444BE">
        <w:rPr>
          <w:rFonts w:ascii="TH SarabunPSK" w:hAnsi="TH SarabunPSK" w:cs="TH SarabunPSK" w:hint="cs"/>
          <w:sz w:val="32"/>
          <w:szCs w:val="32"/>
          <w:cs/>
        </w:rPr>
        <w:t>..........</w:t>
      </w:r>
      <w:r w:rsidR="00BB7CF5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8017CF">
        <w:rPr>
          <w:rFonts w:ascii="TH SarabunPSK" w:hAnsi="TH SarabunPSK" w:cs="TH SarabunPSK"/>
          <w:sz w:val="32"/>
          <w:szCs w:val="32"/>
          <w:cs/>
        </w:rPr>
        <w:t>มีระยะเวลาการดำเนินโครงการตั้งแต่วันที่…………………….ถึงวันที่…………………………………..</w:t>
      </w:r>
      <w:r w:rsidR="00D444BE">
        <w:rPr>
          <w:rFonts w:ascii="TH SarabunPSK" w:hAnsi="TH SarabunPSK" w:cs="TH SarabunPSK" w:hint="cs"/>
          <w:sz w:val="32"/>
          <w:szCs w:val="32"/>
          <w:cs/>
        </w:rPr>
        <w:t>.</w:t>
      </w:r>
    </w:p>
    <w:p w14:paraId="5FBE205E" w14:textId="77777777" w:rsidR="003F6DE6" w:rsidRDefault="00774667" w:rsidP="003F6DE6">
      <w:pPr>
        <w:ind w:firstLine="720"/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  <w:cs/>
        </w:rPr>
        <w:t>ขอส่งรายงานความก้าวหน้า</w:t>
      </w:r>
      <w:r w:rsidR="00BB7CF5">
        <w:rPr>
          <w:rFonts w:ascii="TH SarabunPSK" w:hAnsi="TH SarabunPSK" w:cs="TH SarabunPSK" w:hint="cs"/>
          <w:sz w:val="32"/>
          <w:szCs w:val="32"/>
          <w:cs/>
        </w:rPr>
        <w:t>ในรอบ 3</w:t>
      </w:r>
      <w:r w:rsidR="008017C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8C7A85">
        <w:rPr>
          <w:rFonts w:ascii="TH SarabunPSK" w:hAnsi="TH SarabunPSK" w:cs="TH SarabunPSK" w:hint="cs"/>
          <w:sz w:val="32"/>
          <w:szCs w:val="32"/>
          <w:cs/>
        </w:rPr>
        <w:t>เ</w:t>
      </w:r>
      <w:r w:rsidR="00BB7CF5">
        <w:rPr>
          <w:rFonts w:ascii="TH SarabunPSK" w:hAnsi="TH SarabunPSK" w:cs="TH SarabunPSK" w:hint="cs"/>
          <w:sz w:val="32"/>
          <w:szCs w:val="32"/>
          <w:cs/>
        </w:rPr>
        <w:t>ดือน</w:t>
      </w:r>
      <w:r w:rsidR="008017C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017CF">
        <w:rPr>
          <w:rFonts w:ascii="TH SarabunPSK" w:hAnsi="TH SarabunPSK" w:cs="TH SarabunPSK"/>
          <w:sz w:val="32"/>
          <w:szCs w:val="32"/>
          <w:cs/>
        </w:rPr>
        <w:t>ซึ่งดำเนินการตั้งแต่วันที่</w:t>
      </w:r>
      <w:r w:rsidR="00BB7CF5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017CF">
        <w:rPr>
          <w:rFonts w:ascii="TH SarabunPSK" w:hAnsi="TH SarabunPSK" w:cs="TH SarabunPSK"/>
          <w:sz w:val="32"/>
          <w:szCs w:val="32"/>
          <w:cs/>
        </w:rPr>
        <w:t>………</w:t>
      </w:r>
      <w:r w:rsidR="00BB7CF5">
        <w:rPr>
          <w:rFonts w:ascii="TH SarabunPSK" w:hAnsi="TH SarabunPSK" w:cs="TH SarabunPSK" w:hint="cs"/>
          <w:sz w:val="32"/>
          <w:szCs w:val="32"/>
          <w:cs/>
        </w:rPr>
        <w:t>........</w:t>
      </w:r>
      <w:r w:rsidRPr="008017CF">
        <w:rPr>
          <w:rFonts w:ascii="TH SarabunPSK" w:hAnsi="TH SarabunPSK" w:cs="TH SarabunPSK"/>
          <w:sz w:val="32"/>
          <w:szCs w:val="32"/>
          <w:cs/>
        </w:rPr>
        <w:t>……</w:t>
      </w:r>
      <w:r w:rsidRPr="008017CF">
        <w:rPr>
          <w:rFonts w:ascii="TH SarabunPSK" w:hAnsi="TH SarabunPSK" w:cs="TH SarabunPSK"/>
          <w:sz w:val="32"/>
          <w:szCs w:val="32"/>
        </w:rPr>
        <w:br/>
      </w:r>
      <w:r w:rsidRPr="008017CF">
        <w:rPr>
          <w:rFonts w:ascii="TH SarabunPSK" w:hAnsi="TH SarabunPSK" w:cs="TH SarabunPSK"/>
          <w:sz w:val="32"/>
          <w:szCs w:val="32"/>
          <w:cs/>
        </w:rPr>
        <w:t>ถึงวันที่</w:t>
      </w:r>
      <w:r w:rsidR="00BB7CF5">
        <w:rPr>
          <w:rFonts w:ascii="TH SarabunPSK" w:hAnsi="TH SarabunPSK" w:cs="TH SarabunPSK" w:hint="cs"/>
          <w:sz w:val="32"/>
          <w:szCs w:val="32"/>
          <w:cs/>
        </w:rPr>
        <w:t xml:space="preserve"> ...........</w:t>
      </w:r>
      <w:r w:rsidRPr="008017CF">
        <w:rPr>
          <w:rFonts w:ascii="TH SarabunPSK" w:hAnsi="TH SarabunPSK" w:cs="TH SarabunPSK"/>
          <w:sz w:val="32"/>
          <w:szCs w:val="32"/>
          <w:cs/>
        </w:rPr>
        <w:t>………….</w:t>
      </w:r>
      <w:r w:rsidR="00BB7CF5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017CF">
        <w:rPr>
          <w:rFonts w:ascii="TH SarabunPSK" w:hAnsi="TH SarabunPSK" w:cs="TH SarabunPSK"/>
          <w:sz w:val="32"/>
          <w:szCs w:val="32"/>
          <w:cs/>
        </w:rPr>
        <w:t>ตามเอกสารที่แนบมาพร้อมกันนี้</w:t>
      </w:r>
    </w:p>
    <w:p w14:paraId="0E4AD035" w14:textId="3E29AC27" w:rsidR="00774667" w:rsidRPr="008017CF" w:rsidRDefault="00774667" w:rsidP="003F6DE6">
      <w:pPr>
        <w:ind w:firstLine="720"/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  <w:cs/>
        </w:rPr>
        <w:t>จึงเรียนมาเพื่อโปรด</w:t>
      </w:r>
      <w:r w:rsidR="00C9295E">
        <w:rPr>
          <w:rFonts w:ascii="TH SarabunPSK" w:hAnsi="TH SarabunPSK" w:cs="TH SarabunPSK" w:hint="cs"/>
          <w:sz w:val="32"/>
          <w:szCs w:val="32"/>
          <w:cs/>
        </w:rPr>
        <w:t>ทราบและ</w:t>
      </w:r>
      <w:r w:rsidRPr="008017CF">
        <w:rPr>
          <w:rFonts w:ascii="TH SarabunPSK" w:hAnsi="TH SarabunPSK" w:cs="TH SarabunPSK"/>
          <w:sz w:val="32"/>
          <w:szCs w:val="32"/>
          <w:cs/>
        </w:rPr>
        <w:t>พิจารณา</w:t>
      </w:r>
      <w:r w:rsidR="00C9295E">
        <w:rPr>
          <w:rFonts w:ascii="TH SarabunPSK" w:hAnsi="TH SarabunPSK" w:cs="TH SarabunPSK" w:hint="cs"/>
          <w:sz w:val="32"/>
          <w:szCs w:val="32"/>
          <w:cs/>
        </w:rPr>
        <w:t>ให้ข้อเสนอแนะ</w:t>
      </w:r>
    </w:p>
    <w:p w14:paraId="67223E2B" w14:textId="77777777" w:rsidR="00774667" w:rsidRPr="00947882" w:rsidRDefault="00774667">
      <w:pPr>
        <w:ind w:firstLine="720"/>
        <w:rPr>
          <w:rFonts w:ascii="TH SarabunPSK" w:hAnsi="TH SarabunPSK" w:cs="TH SarabunPSK"/>
          <w:sz w:val="32"/>
          <w:szCs w:val="32"/>
        </w:rPr>
      </w:pPr>
    </w:p>
    <w:p w14:paraId="27B7EB50" w14:textId="77777777" w:rsidR="008017CF" w:rsidRPr="00947882" w:rsidRDefault="008017CF" w:rsidP="008017CF">
      <w:pPr>
        <w:tabs>
          <w:tab w:val="left" w:pos="3402"/>
        </w:tabs>
        <w:ind w:left="3119"/>
        <w:rPr>
          <w:rFonts w:ascii="TH SarabunPSK" w:hAnsi="TH SarabunPSK" w:cs="TH SarabunPSK"/>
          <w:sz w:val="32"/>
          <w:szCs w:val="32"/>
        </w:rPr>
      </w:pPr>
    </w:p>
    <w:p w14:paraId="55CB20EC" w14:textId="77777777" w:rsidR="008017CF" w:rsidRPr="00947882" w:rsidRDefault="008017CF" w:rsidP="008017CF">
      <w:pPr>
        <w:tabs>
          <w:tab w:val="left" w:pos="3402"/>
        </w:tabs>
        <w:ind w:left="3119"/>
        <w:rPr>
          <w:rFonts w:ascii="TH SarabunPSK" w:hAnsi="TH SarabunPSK" w:cs="TH SarabunPSK"/>
          <w:sz w:val="32"/>
          <w:szCs w:val="32"/>
        </w:rPr>
      </w:pPr>
      <w:r w:rsidRPr="00947882">
        <w:rPr>
          <w:rFonts w:ascii="TH SarabunPSK" w:hAnsi="TH SarabunPSK" w:cs="TH SarabunPSK"/>
          <w:sz w:val="32"/>
          <w:szCs w:val="32"/>
          <w:cs/>
        </w:rPr>
        <w:t>ลงชื่อ …………………………………………….หัวหน้าโครงการวิจัย</w:t>
      </w:r>
    </w:p>
    <w:p w14:paraId="6CBAD4CC" w14:textId="77777777" w:rsidR="008017CF" w:rsidRPr="00947882" w:rsidRDefault="008017CF" w:rsidP="008017CF">
      <w:pPr>
        <w:ind w:left="3119"/>
        <w:rPr>
          <w:rFonts w:ascii="TH SarabunPSK" w:hAnsi="TH SarabunPSK" w:cs="TH SarabunPSK"/>
          <w:sz w:val="32"/>
          <w:szCs w:val="32"/>
        </w:rPr>
      </w:pPr>
      <w:r w:rsidRPr="00947882">
        <w:rPr>
          <w:rFonts w:ascii="TH SarabunPSK" w:hAnsi="TH SarabunPSK" w:cs="TH SarabunPSK"/>
          <w:sz w:val="32"/>
          <w:szCs w:val="32"/>
          <w:cs/>
        </w:rPr>
        <w:t xml:space="preserve">       (………………………………..…………)</w:t>
      </w:r>
    </w:p>
    <w:p w14:paraId="3910BA0D" w14:textId="6DFA5443" w:rsidR="00DF4366" w:rsidRPr="008017CF" w:rsidRDefault="003122C8" w:rsidP="00DF4366">
      <w:pPr>
        <w:pStyle w:val="a"/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  <w:r w:rsidR="00DF4366" w:rsidRPr="008017CF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 xml:space="preserve">    สรุปรายงานความก้าวหน้า</w:t>
      </w:r>
      <w:r w:rsidR="004F6F3C">
        <w:rPr>
          <w:rFonts w:ascii="TH SarabunPSK" w:hAnsi="TH SarabunPSK" w:cs="TH SarabunPSK"/>
          <w:b/>
          <w:bCs/>
          <w:sz w:val="32"/>
          <w:szCs w:val="32"/>
          <w:cs/>
        </w:rPr>
        <w:t>รอบ 3</w:t>
      </w:r>
      <w:r w:rsidR="0048350B" w:rsidRPr="008017CF">
        <w:rPr>
          <w:rFonts w:ascii="TH SarabunPSK" w:hAnsi="TH SarabunPSK" w:cs="TH SarabunPSK"/>
          <w:b/>
          <w:bCs/>
          <w:sz w:val="32"/>
          <w:szCs w:val="32"/>
          <w:cs/>
        </w:rPr>
        <w:t xml:space="preserve"> เดือน</w:t>
      </w:r>
    </w:p>
    <w:p w14:paraId="51BE6528" w14:textId="77777777" w:rsidR="003335C5" w:rsidRPr="008017CF" w:rsidRDefault="003335C5" w:rsidP="003335C5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t>สัญญาเลขที่  …..........................</w:t>
      </w:r>
    </w:p>
    <w:p w14:paraId="103B809B" w14:textId="77777777" w:rsidR="003335C5" w:rsidRPr="008017CF" w:rsidRDefault="003335C5" w:rsidP="006E48F9">
      <w:pPr>
        <w:jc w:val="center"/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t>โครงการ.........................................</w:t>
      </w:r>
    </w:p>
    <w:p w14:paraId="55C18250" w14:textId="77777777" w:rsidR="00DF4366" w:rsidRPr="008017CF" w:rsidRDefault="00DF4366" w:rsidP="00DF4366">
      <w:pPr>
        <w:pStyle w:val="a"/>
        <w:pBdr>
          <w:bottom w:val="double" w:sz="12" w:space="1" w:color="auto"/>
        </w:pBdr>
        <w:rPr>
          <w:rFonts w:ascii="TH SarabunPSK" w:hAnsi="TH SarabunPSK" w:cs="TH SarabunPSK"/>
          <w:sz w:val="32"/>
          <w:szCs w:val="32"/>
        </w:rPr>
      </w:pPr>
    </w:p>
    <w:p w14:paraId="175FFCB4" w14:textId="77777777" w:rsidR="00A4363B" w:rsidRDefault="00A4363B" w:rsidP="00C34AC5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7BB12641" w14:textId="2E128408" w:rsidR="00DF4366" w:rsidRPr="008017CF" w:rsidRDefault="00DF4366" w:rsidP="00C34AC5">
      <w:pPr>
        <w:rPr>
          <w:rFonts w:ascii="TH SarabunPSK" w:hAnsi="TH SarabunPSK" w:cs="TH SarabunPSK"/>
          <w:b/>
          <w:bCs/>
          <w:sz w:val="32"/>
          <w:szCs w:val="32"/>
          <w:vertAlign w:val="subscript"/>
        </w:rPr>
      </w:pP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t xml:space="preserve">รายงานในช่วงตั้งแต่วันที่ </w:t>
      </w:r>
      <w:r w:rsidRPr="008017CF">
        <w:rPr>
          <w:rFonts w:ascii="TH SarabunPSK" w:hAnsi="TH SarabunPSK" w:cs="TH SarabunPSK"/>
          <w:b/>
          <w:bCs/>
          <w:sz w:val="32"/>
          <w:szCs w:val="32"/>
          <w:vertAlign w:val="subscript"/>
          <w:cs/>
        </w:rPr>
        <w:t>.................................................................</w:t>
      </w:r>
      <w:r w:rsidR="00C34AC5">
        <w:rPr>
          <w:rFonts w:ascii="TH SarabunPSK" w:hAnsi="TH SarabunPSK" w:cs="TH SarabunPSK" w:hint="cs"/>
          <w:b/>
          <w:bCs/>
          <w:sz w:val="32"/>
          <w:szCs w:val="32"/>
          <w:vertAlign w:val="subscript"/>
          <w:cs/>
        </w:rPr>
        <w:t xml:space="preserve"> </w:t>
      </w:r>
      <w:r w:rsidR="00C34AC5">
        <w:rPr>
          <w:rFonts w:ascii="TH SarabunPSK" w:hAnsi="TH SarabunPSK" w:cs="TH SarabunPSK"/>
          <w:b/>
          <w:bCs/>
          <w:sz w:val="32"/>
          <w:szCs w:val="32"/>
          <w:cs/>
        </w:rPr>
        <w:t>ถึง</w:t>
      </w: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t xml:space="preserve">วันที่ </w:t>
      </w:r>
      <w:r w:rsidRPr="008017CF">
        <w:rPr>
          <w:rFonts w:ascii="TH SarabunPSK" w:hAnsi="TH SarabunPSK" w:cs="TH SarabunPSK"/>
          <w:b/>
          <w:bCs/>
          <w:sz w:val="32"/>
          <w:szCs w:val="32"/>
          <w:vertAlign w:val="subscript"/>
          <w:cs/>
        </w:rPr>
        <w:t>..................................................................................…….</w:t>
      </w:r>
    </w:p>
    <w:p w14:paraId="11E2AD12" w14:textId="77777777" w:rsidR="00B04300" w:rsidRDefault="00B04300" w:rsidP="00B04300">
      <w:pPr>
        <w:spacing w:after="120"/>
        <w:jc w:val="both"/>
        <w:rPr>
          <w:rFonts w:ascii="TH SarabunPSK" w:hAnsi="TH SarabunPSK" w:cs="TH SarabunPSK"/>
          <w:b/>
          <w:bCs/>
          <w:sz w:val="32"/>
          <w:szCs w:val="32"/>
        </w:rPr>
      </w:pPr>
    </w:p>
    <w:p w14:paraId="043431C6" w14:textId="48BEAB36" w:rsidR="00DF4366" w:rsidRPr="008017CF" w:rsidRDefault="00DF4366" w:rsidP="003F6DE6">
      <w:pPr>
        <w:spacing w:after="120"/>
        <w:jc w:val="both"/>
        <w:rPr>
          <w:rFonts w:ascii="TH SarabunPSK" w:hAnsi="TH SarabunPSK" w:cs="TH SarabunPSK"/>
          <w:b/>
          <w:bCs/>
          <w:sz w:val="32"/>
          <w:szCs w:val="32"/>
        </w:rPr>
      </w:pP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t>วัตถุประสงค์ของโครงการ</w:t>
      </w:r>
      <w:r w:rsidR="00B04300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B04300">
        <w:rPr>
          <w:rFonts w:ascii="TH SarabunPSK" w:hAnsi="TH SarabunPSK" w:cs="TH SarabunPSK"/>
          <w:b/>
          <w:bCs/>
          <w:sz w:val="32"/>
          <w:szCs w:val="32"/>
          <w:cs/>
        </w:rPr>
        <w:t>(</w:t>
      </w:r>
      <w:r w:rsidR="00B04300">
        <w:rPr>
          <w:rFonts w:ascii="TH SarabunPSK" w:hAnsi="TH SarabunPSK" w:cs="TH SarabunPSK" w:hint="cs"/>
          <w:b/>
          <w:bCs/>
          <w:sz w:val="32"/>
          <w:szCs w:val="32"/>
          <w:cs/>
        </w:rPr>
        <w:t>ตามที่ระบุในข้อเสนอโครงการ</w:t>
      </w:r>
      <w:r w:rsidR="00B04300">
        <w:rPr>
          <w:rFonts w:ascii="TH SarabunPSK" w:hAnsi="TH SarabunPSK" w:cs="TH SarabunPSK"/>
          <w:b/>
          <w:bCs/>
          <w:sz w:val="32"/>
          <w:szCs w:val="32"/>
          <w:cs/>
        </w:rPr>
        <w:t>)</w:t>
      </w:r>
    </w:p>
    <w:p w14:paraId="61663A57" w14:textId="77777777" w:rsidR="00DF4366" w:rsidRPr="008017CF" w:rsidRDefault="00DF4366" w:rsidP="00DF4366">
      <w:pPr>
        <w:ind w:firstLine="360"/>
        <w:jc w:val="both"/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</w:rPr>
        <w:t>1</w:t>
      </w:r>
      <w:r w:rsidRPr="008017CF">
        <w:rPr>
          <w:rFonts w:ascii="TH SarabunPSK" w:hAnsi="TH SarabunPSK" w:cs="TH SarabunPSK"/>
          <w:sz w:val="32"/>
          <w:szCs w:val="32"/>
          <w:cs/>
        </w:rPr>
        <w:t>) …………………………………………………………………………………………………………….</w:t>
      </w:r>
    </w:p>
    <w:p w14:paraId="29D90B66" w14:textId="77777777" w:rsidR="00DF4366" w:rsidRPr="008017CF" w:rsidRDefault="00DF4366" w:rsidP="00DF4366">
      <w:pPr>
        <w:ind w:firstLine="360"/>
        <w:jc w:val="both"/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</w:rPr>
        <w:t>2</w:t>
      </w:r>
      <w:r w:rsidRPr="008017CF">
        <w:rPr>
          <w:rFonts w:ascii="TH SarabunPSK" w:hAnsi="TH SarabunPSK" w:cs="TH SarabunPSK"/>
          <w:sz w:val="32"/>
          <w:szCs w:val="32"/>
          <w:cs/>
        </w:rPr>
        <w:t>) …………………………………………………………………………………………………………….</w:t>
      </w:r>
    </w:p>
    <w:p w14:paraId="3141D6A0" w14:textId="1BD24C1C" w:rsidR="004F6F3C" w:rsidRDefault="00DF4366" w:rsidP="00DF4366">
      <w:pPr>
        <w:ind w:firstLine="360"/>
        <w:jc w:val="both"/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</w:rPr>
        <w:t>3</w:t>
      </w:r>
      <w:r w:rsidRPr="008017CF">
        <w:rPr>
          <w:rFonts w:ascii="TH SarabunPSK" w:hAnsi="TH SarabunPSK" w:cs="TH SarabunPSK"/>
          <w:sz w:val="32"/>
          <w:szCs w:val="32"/>
          <w:cs/>
        </w:rPr>
        <w:t>) …………………………………………………………………………………………………………….</w:t>
      </w:r>
    </w:p>
    <w:p w14:paraId="13666FA0" w14:textId="77777777" w:rsidR="00B04300" w:rsidRDefault="00B04300" w:rsidP="004F6F3C">
      <w:pPr>
        <w:jc w:val="both"/>
        <w:rPr>
          <w:rFonts w:ascii="TH SarabunPSK" w:hAnsi="TH SarabunPSK" w:cs="TH SarabunPSK"/>
          <w:b/>
          <w:bCs/>
          <w:sz w:val="32"/>
          <w:szCs w:val="32"/>
          <w:highlight w:val="yellow"/>
        </w:rPr>
      </w:pPr>
    </w:p>
    <w:p w14:paraId="214C3CFF" w14:textId="0BFAFB30" w:rsidR="000037CE" w:rsidRPr="003F6DE6" w:rsidRDefault="00EF2711" w:rsidP="004F6F3C">
      <w:pPr>
        <w:jc w:val="both"/>
        <w:rPr>
          <w:rFonts w:ascii="TH SarabunPSK" w:hAnsi="TH SarabunPSK" w:cs="TH SarabunPSK"/>
          <w:sz w:val="32"/>
          <w:szCs w:val="32"/>
          <w:highlight w:val="yellow"/>
        </w:rPr>
      </w:pPr>
      <w:r>
        <w:rPr>
          <w:rFonts w:ascii="TH SarabunPSK" w:hAnsi="TH SarabunPSK" w:cs="TH SarabunPSK" w:hint="cs"/>
          <w:b/>
          <w:bCs/>
          <w:sz w:val="32"/>
          <w:szCs w:val="32"/>
          <w:highlight w:val="yellow"/>
          <w:cs/>
        </w:rPr>
        <w:t>ความก้าวหน้าในการขอรับรอง</w:t>
      </w:r>
      <w:r w:rsidR="000037CE" w:rsidRPr="003F6DE6">
        <w:rPr>
          <w:rFonts w:ascii="TH SarabunPSK" w:hAnsi="TH SarabunPSK" w:cs="TH SarabunPSK"/>
          <w:b/>
          <w:bCs/>
          <w:sz w:val="32"/>
          <w:szCs w:val="32"/>
          <w:highlight w:val="yellow"/>
          <w:cs/>
        </w:rPr>
        <w:t xml:space="preserve">มาตรฐานการวิจัยที่เกี่ยวข้อง </w:t>
      </w:r>
    </w:p>
    <w:p w14:paraId="5D584861" w14:textId="01D17E50" w:rsidR="00B04300" w:rsidRDefault="00B04300" w:rsidP="00EF2711">
      <w:pPr>
        <w:spacing w:after="120"/>
        <w:rPr>
          <w:rFonts w:ascii="TH SarabunPSK" w:hAnsi="TH SarabunPSK" w:cs="TH SarabunPSK"/>
          <w:sz w:val="32"/>
          <w:szCs w:val="32"/>
        </w:rPr>
      </w:pPr>
      <w:r>
        <w:sym w:font="Wingdings 2" w:char="F09A"/>
      </w:r>
      <w:r>
        <w:rPr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</w:rPr>
        <w:t>ไม่มี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เนื่องจาก</w:t>
      </w:r>
      <w:r w:rsidRPr="00B04300">
        <w:rPr>
          <w:rFonts w:ascii="TH SarabunPSK" w:hAnsi="TH SarabunPSK" w:cs="TH SarabunPSK"/>
          <w:sz w:val="32"/>
          <w:szCs w:val="32"/>
          <w:cs/>
        </w:rPr>
        <w:t>ไม่มีความจำเป็นต้องขอพิจารณาจริยธรรมการวิจัย</w:t>
      </w:r>
      <w:r>
        <w:rPr>
          <w:rFonts w:ascii="TH SarabunPSK" w:hAnsi="TH SarabunPSK" w:cs="TH SarabunPSK" w:hint="cs"/>
          <w:sz w:val="32"/>
          <w:szCs w:val="32"/>
          <w:cs/>
        </w:rPr>
        <w:t>ตามที่รับรองไว้ในข้อเสนอโครงการแล้ว</w:t>
      </w:r>
    </w:p>
    <w:p w14:paraId="1D7318D4" w14:textId="748B4B6F" w:rsidR="00712833" w:rsidRPr="003F6DE6" w:rsidRDefault="00712833" w:rsidP="00EF2711">
      <w:pPr>
        <w:spacing w:after="120"/>
      </w:pPr>
      <w:r>
        <w:sym w:font="Wingdings 2" w:char="F09A"/>
      </w:r>
      <w:r>
        <w:rPr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</w:rPr>
        <w:t>มี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3828"/>
        <w:gridCol w:w="3118"/>
      </w:tblGrid>
      <w:tr w:rsidR="00EF2711" w14:paraId="574AEC67" w14:textId="77777777" w:rsidTr="003F6DE6">
        <w:tc>
          <w:tcPr>
            <w:tcW w:w="1696" w:type="dxa"/>
            <w:vAlign w:val="center"/>
          </w:tcPr>
          <w:p w14:paraId="544D935E" w14:textId="02619559" w:rsidR="00EF2711" w:rsidRPr="00EF2711" w:rsidRDefault="00EF2711" w:rsidP="003F6DE6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EF2711">
              <w:rPr>
                <w:rFonts w:ascii="TH SarabunPSK" w:hAnsi="TH SarabunPSK" w:cs="TH SarabunPSK"/>
                <w:cs/>
              </w:rPr>
              <w:t>ความเกี่ยวข้องกับโครงการ</w:t>
            </w:r>
          </w:p>
        </w:tc>
        <w:tc>
          <w:tcPr>
            <w:tcW w:w="3828" w:type="dxa"/>
            <w:vAlign w:val="center"/>
          </w:tcPr>
          <w:p w14:paraId="3F1B533E" w14:textId="2F33B61E" w:rsidR="00EF2711" w:rsidRPr="00EF2711" w:rsidRDefault="00EF2711" w:rsidP="003F6DE6">
            <w:pPr>
              <w:spacing w:after="120"/>
              <w:jc w:val="center"/>
              <w:rPr>
                <w:rFonts w:ascii="TH SarabunPSK" w:hAnsi="TH SarabunPSK" w:cs="TH SarabunPSK"/>
                <w:spacing w:val="4"/>
                <w:cs/>
              </w:rPr>
            </w:pPr>
            <w:r w:rsidRPr="00EF2711">
              <w:rPr>
                <w:rFonts w:ascii="TH SarabunPSK" w:hAnsi="TH SarabunPSK" w:cs="TH SarabunPSK"/>
                <w:spacing w:val="4"/>
                <w:cs/>
              </w:rPr>
              <w:t>มาตรฐานการวิจัย</w:t>
            </w:r>
          </w:p>
        </w:tc>
        <w:tc>
          <w:tcPr>
            <w:tcW w:w="3118" w:type="dxa"/>
            <w:vAlign w:val="center"/>
          </w:tcPr>
          <w:p w14:paraId="1655400D" w14:textId="7B9D9D3B" w:rsidR="00EF2711" w:rsidRPr="003F6DE6" w:rsidRDefault="00EF2711" w:rsidP="003F6DE6">
            <w:pPr>
              <w:spacing w:after="120"/>
              <w:jc w:val="center"/>
              <w:rPr>
                <w:rFonts w:ascii="TH SarabunPSK" w:hAnsi="TH SarabunPSK" w:cs="TH SarabunPSK"/>
                <w:spacing w:val="4"/>
                <w:sz w:val="32"/>
                <w:szCs w:val="32"/>
              </w:rPr>
            </w:pPr>
            <w:r w:rsidRPr="003F6DE6">
              <w:rPr>
                <w:rFonts w:ascii="TH SarabunPSK" w:hAnsi="TH SarabunPSK" w:cs="TH SarabunPSK"/>
                <w:spacing w:val="4"/>
                <w:sz w:val="32"/>
                <w:szCs w:val="32"/>
                <w:cs/>
              </w:rPr>
              <w:t>ความก้าวหน้า</w:t>
            </w:r>
          </w:p>
        </w:tc>
      </w:tr>
      <w:tr w:rsidR="00EF2711" w14:paraId="1226AA7C" w14:textId="77777777" w:rsidTr="003F6DE6">
        <w:tc>
          <w:tcPr>
            <w:tcW w:w="1696" w:type="dxa"/>
          </w:tcPr>
          <w:p w14:paraId="242B6B60" w14:textId="159C6986" w:rsidR="00EF2711" w:rsidRPr="003F6DE6" w:rsidRDefault="00EF2711" w:rsidP="00EF2711">
            <w:pPr>
              <w:spacing w:after="120"/>
              <w:rPr>
                <w:rFonts w:ascii="TH SarabunPSK" w:hAnsi="TH SarabunPSK" w:cs="TH SarabunPSK"/>
              </w:rPr>
            </w:pPr>
            <w:r w:rsidRPr="003F6DE6">
              <w:rPr>
                <w:rFonts w:ascii="TH SarabunPSK" w:hAnsi="TH SarabunPSK" w:cs="TH SarabunPSK"/>
              </w:rPr>
              <w:sym w:font="Wingdings 2" w:char="F09A"/>
            </w:r>
            <w:r w:rsidRPr="003F6DE6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เกี่ยวข้อง</w:t>
            </w:r>
          </w:p>
          <w:p w14:paraId="24A0E303" w14:textId="1A5B4B19" w:rsidR="00EF2711" w:rsidRPr="003F6DE6" w:rsidRDefault="00EF2711" w:rsidP="00EF2711">
            <w:pPr>
              <w:spacing w:after="120"/>
              <w:rPr>
                <w:rFonts w:ascii="TH SarabunPSK" w:hAnsi="TH SarabunPSK" w:cs="TH SarabunPSK"/>
                <w:cs/>
              </w:rPr>
            </w:pPr>
            <w:r w:rsidRPr="003F6DE6">
              <w:rPr>
                <w:rFonts w:ascii="TH SarabunPSK" w:hAnsi="TH SarabunPSK" w:cs="TH SarabunPSK"/>
              </w:rPr>
              <w:sym w:font="Wingdings 2" w:char="F09A"/>
            </w:r>
            <w:r w:rsidRPr="003F6DE6">
              <w:rPr>
                <w:rFonts w:ascii="TH SarabunPSK" w:hAnsi="TH SarabunPSK" w:cs="TH SarabunPSK"/>
                <w:cs/>
              </w:rPr>
              <w:t xml:space="preserve"> ไม่เกี่ยวข้อง</w:t>
            </w:r>
          </w:p>
        </w:tc>
        <w:tc>
          <w:tcPr>
            <w:tcW w:w="3828" w:type="dxa"/>
          </w:tcPr>
          <w:p w14:paraId="27224ADB" w14:textId="13AB1066" w:rsidR="00EF2711" w:rsidRPr="003F6DE6" w:rsidRDefault="00EF2711" w:rsidP="00B04300">
            <w:pPr>
              <w:spacing w:after="120"/>
              <w:rPr>
                <w:rFonts w:ascii="TH SarabunPSK" w:hAnsi="TH SarabunPSK" w:cs="TH SarabunPSK"/>
                <w:spacing w:val="4"/>
              </w:rPr>
            </w:pPr>
            <w:r w:rsidRPr="003F6DE6">
              <w:rPr>
                <w:rFonts w:ascii="TH SarabunPSK" w:hAnsi="TH SarabunPSK" w:cs="TH SarabunPSK"/>
                <w:spacing w:val="4"/>
                <w:cs/>
              </w:rPr>
              <w:t>จริยธรรมการวิจัยในมนุษย์ (</w:t>
            </w:r>
            <w:r w:rsidRPr="003F6DE6">
              <w:rPr>
                <w:rFonts w:ascii="TH SarabunPSK" w:hAnsi="TH SarabunPSK" w:cs="TH SarabunPSK"/>
                <w:spacing w:val="4"/>
              </w:rPr>
              <w:t>Ethics in Human Research</w:t>
            </w:r>
            <w:r w:rsidRPr="003F6DE6">
              <w:rPr>
                <w:rFonts w:ascii="TH SarabunPSK" w:hAnsi="TH SarabunPSK" w:cs="TH SarabunPSK"/>
                <w:spacing w:val="4"/>
                <w:cs/>
              </w:rPr>
              <w:t>)</w:t>
            </w:r>
          </w:p>
        </w:tc>
        <w:tc>
          <w:tcPr>
            <w:tcW w:w="3118" w:type="dxa"/>
          </w:tcPr>
          <w:p w14:paraId="30C171D0" w14:textId="325C70C5" w:rsidR="00EF2711" w:rsidRDefault="00EF2711" w:rsidP="00EF2711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ยังไม่ยื่นขอ</w:t>
            </w:r>
          </w:p>
          <w:p w14:paraId="3DD81B84" w14:textId="61EBDE71" w:rsidR="00EF2711" w:rsidRDefault="00EF2711" w:rsidP="00EF2711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อยู่ระหว่างการพิจารณา</w:t>
            </w:r>
          </w:p>
          <w:p w14:paraId="699E7DF6" w14:textId="4C28554A" w:rsidR="00EF2711" w:rsidRPr="003F6DE6" w:rsidRDefault="00EF2711" w:rsidP="00EF2711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ได้รับการรับรองแล้ว</w:t>
            </w:r>
          </w:p>
        </w:tc>
      </w:tr>
      <w:tr w:rsidR="00EF2711" w14:paraId="1BBB9FE5" w14:textId="77777777" w:rsidTr="003F6DE6">
        <w:tc>
          <w:tcPr>
            <w:tcW w:w="1696" w:type="dxa"/>
          </w:tcPr>
          <w:p w14:paraId="69947D08" w14:textId="77777777" w:rsidR="008F7F68" w:rsidRPr="007944F8" w:rsidRDefault="008F7F68" w:rsidP="008F7F68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เกี่ยวข้อง</w:t>
            </w:r>
          </w:p>
          <w:p w14:paraId="4B11A2DB" w14:textId="008D7C0B" w:rsidR="00EF2711" w:rsidRPr="003F6DE6" w:rsidRDefault="008F7F68" w:rsidP="008F7F68">
            <w:pPr>
              <w:spacing w:after="120"/>
              <w:rPr>
                <w:rFonts w:ascii="TH SarabunPSK" w:hAnsi="TH SarabunPSK" w:cs="TH SarabunPSK"/>
                <w:spacing w:val="4"/>
                <w:cs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ไม่เกี่ยวข้อง</w:t>
            </w:r>
          </w:p>
        </w:tc>
        <w:tc>
          <w:tcPr>
            <w:tcW w:w="3828" w:type="dxa"/>
          </w:tcPr>
          <w:p w14:paraId="706724D2" w14:textId="4B31A848" w:rsidR="00EF2711" w:rsidRPr="003F6DE6" w:rsidRDefault="00EF2711" w:rsidP="00B04300">
            <w:pPr>
              <w:spacing w:after="120"/>
              <w:rPr>
                <w:rFonts w:ascii="TH SarabunPSK" w:hAnsi="TH SarabunPSK" w:cs="TH SarabunPSK"/>
                <w:spacing w:val="4"/>
              </w:rPr>
            </w:pPr>
            <w:r w:rsidRPr="003F6DE6">
              <w:rPr>
                <w:rFonts w:ascii="TH SarabunPSK" w:hAnsi="TH SarabunPSK" w:cs="TH SarabunPSK"/>
                <w:spacing w:val="4"/>
                <w:cs/>
              </w:rPr>
              <w:t>การดำเนินการต่อสัตว์เพื่องานทางวิทยาศาสตร์ (</w:t>
            </w:r>
            <w:r w:rsidRPr="003F6DE6">
              <w:rPr>
                <w:rFonts w:ascii="TH SarabunPSK" w:hAnsi="TH SarabunPSK" w:cs="TH SarabunPSK"/>
                <w:spacing w:val="4"/>
              </w:rPr>
              <w:t>Ethics in Animal Experiments</w:t>
            </w:r>
            <w:r w:rsidRPr="003F6DE6">
              <w:rPr>
                <w:rFonts w:ascii="TH SarabunPSK" w:hAnsi="TH SarabunPSK" w:cs="TH SarabunPSK"/>
                <w:spacing w:val="4"/>
                <w:cs/>
              </w:rPr>
              <w:t>)</w:t>
            </w:r>
          </w:p>
        </w:tc>
        <w:tc>
          <w:tcPr>
            <w:tcW w:w="3118" w:type="dxa"/>
          </w:tcPr>
          <w:p w14:paraId="0DB72221" w14:textId="77777777" w:rsidR="008F7F68" w:rsidRDefault="008F7F68" w:rsidP="008F7F68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ยังไม่ยื่นขอ</w:t>
            </w:r>
          </w:p>
          <w:p w14:paraId="45A5168B" w14:textId="77777777" w:rsidR="008F7F68" w:rsidRDefault="008F7F68" w:rsidP="008F7F68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อยู่ระหว่างการพิจารณา</w:t>
            </w:r>
          </w:p>
          <w:p w14:paraId="3FFC8953" w14:textId="695EA211" w:rsidR="00EF2711" w:rsidRDefault="008F7F68" w:rsidP="008F7F68">
            <w:pPr>
              <w:spacing w:after="120"/>
              <w:rPr>
                <w:rFonts w:ascii="TH Sarabun New" w:hAnsi="TH Sarabun New" w:cs="TH Sarabun New"/>
                <w:spacing w:val="4"/>
                <w:sz w:val="32"/>
                <w:szCs w:val="32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ได้รับการรับรองแล้ว</w:t>
            </w:r>
          </w:p>
        </w:tc>
      </w:tr>
      <w:tr w:rsidR="00EF2711" w14:paraId="0505FAC1" w14:textId="77777777" w:rsidTr="003F6DE6">
        <w:tc>
          <w:tcPr>
            <w:tcW w:w="1696" w:type="dxa"/>
          </w:tcPr>
          <w:p w14:paraId="39BD4453" w14:textId="77777777" w:rsidR="008F7F68" w:rsidRPr="007944F8" w:rsidRDefault="008F7F68" w:rsidP="008F7F68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เกี่ยวข้อง</w:t>
            </w:r>
          </w:p>
          <w:p w14:paraId="1362646E" w14:textId="2CF2F560" w:rsidR="00EF2711" w:rsidRPr="003F6DE6" w:rsidRDefault="008F7F68" w:rsidP="008F7F68">
            <w:pPr>
              <w:spacing w:after="120"/>
              <w:rPr>
                <w:rFonts w:ascii="TH SarabunPSK" w:hAnsi="TH SarabunPSK" w:cs="TH SarabunPSK"/>
                <w:spacing w:val="4"/>
                <w:cs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ไม่เกี่ยวข้อง</w:t>
            </w:r>
          </w:p>
        </w:tc>
        <w:tc>
          <w:tcPr>
            <w:tcW w:w="3828" w:type="dxa"/>
          </w:tcPr>
          <w:p w14:paraId="07F1C7F8" w14:textId="7EA17715" w:rsidR="00EF2711" w:rsidRPr="003F6DE6" w:rsidRDefault="00EF2711" w:rsidP="00EF2711">
            <w:pPr>
              <w:spacing w:after="120"/>
              <w:rPr>
                <w:rFonts w:ascii="TH SarabunPSK" w:hAnsi="TH SarabunPSK" w:cs="TH SarabunPSK"/>
                <w:spacing w:val="4"/>
              </w:rPr>
            </w:pPr>
            <w:r w:rsidRPr="003F6DE6">
              <w:rPr>
                <w:rFonts w:ascii="TH SarabunPSK" w:hAnsi="TH SarabunPSK" w:cs="TH SarabunPSK"/>
                <w:spacing w:val="4"/>
                <w:cs/>
              </w:rPr>
              <w:t>ความปลอดภัยทางชีวภาพ (</w:t>
            </w:r>
            <w:r w:rsidRPr="003F6DE6">
              <w:rPr>
                <w:rFonts w:ascii="TH SarabunPSK" w:hAnsi="TH SarabunPSK" w:cs="TH SarabunPSK"/>
                <w:spacing w:val="4"/>
              </w:rPr>
              <w:t>Biosafety</w:t>
            </w:r>
            <w:r w:rsidRPr="003F6DE6">
              <w:rPr>
                <w:rFonts w:ascii="TH SarabunPSK" w:hAnsi="TH SarabunPSK" w:cs="TH SarabunPSK"/>
                <w:spacing w:val="4"/>
                <w:cs/>
              </w:rPr>
              <w:t>)</w:t>
            </w:r>
          </w:p>
        </w:tc>
        <w:tc>
          <w:tcPr>
            <w:tcW w:w="3118" w:type="dxa"/>
          </w:tcPr>
          <w:p w14:paraId="31C47CA0" w14:textId="77777777" w:rsidR="008F7F68" w:rsidRDefault="008F7F68" w:rsidP="008F7F68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ยังไม่ยื่นขอ</w:t>
            </w:r>
          </w:p>
          <w:p w14:paraId="59EDCFB4" w14:textId="77777777" w:rsidR="008F7F68" w:rsidRDefault="008F7F68" w:rsidP="008F7F68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อยู่ระหว่างการพิจารณา</w:t>
            </w:r>
          </w:p>
          <w:p w14:paraId="61913C46" w14:textId="13461478" w:rsidR="00EF2711" w:rsidRDefault="008F7F68" w:rsidP="008F7F68">
            <w:pPr>
              <w:spacing w:after="120"/>
              <w:rPr>
                <w:rFonts w:ascii="TH Sarabun New" w:hAnsi="TH Sarabun New" w:cs="TH Sarabun New"/>
                <w:spacing w:val="4"/>
                <w:sz w:val="32"/>
                <w:szCs w:val="32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ได้รับการรับรองแล้ว</w:t>
            </w:r>
          </w:p>
        </w:tc>
      </w:tr>
    </w:tbl>
    <w:p w14:paraId="6AC95B84" w14:textId="77777777" w:rsidR="00EF2711" w:rsidRDefault="00EF2711" w:rsidP="00B04300">
      <w:pPr>
        <w:spacing w:after="120"/>
        <w:rPr>
          <w:rFonts w:ascii="TH Sarabun New" w:hAnsi="TH Sarabun New" w:cs="TH Sarabun New"/>
          <w:spacing w:val="4"/>
          <w:sz w:val="32"/>
          <w:szCs w:val="32"/>
        </w:rPr>
      </w:pPr>
    </w:p>
    <w:p w14:paraId="66367ABC" w14:textId="77777777" w:rsidR="0025213F" w:rsidRDefault="0025213F" w:rsidP="00B04300">
      <w:pPr>
        <w:rPr>
          <w:rFonts w:ascii="TH SarabunPSK" w:hAnsi="TH SarabunPSK" w:cs="TH SarabunPSK"/>
          <w:sz w:val="32"/>
          <w:szCs w:val="32"/>
          <w:highlight w:val="yellow"/>
          <w:cs/>
        </w:rPr>
        <w:sectPr w:rsidR="0025213F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440" w:bottom="1440" w:left="1797" w:header="720" w:footer="720" w:gutter="0"/>
          <w:cols w:space="720"/>
        </w:sectPr>
      </w:pPr>
    </w:p>
    <w:p w14:paraId="28B5CE0D" w14:textId="522A7A50" w:rsidR="0025213F" w:rsidRPr="0025213F" w:rsidRDefault="0025213F" w:rsidP="00B04300">
      <w:pPr>
        <w:rPr>
          <w:rFonts w:ascii="TH SarabunPSK" w:hAnsi="TH SarabunPSK" w:cs="TH SarabunPSK"/>
          <w:sz w:val="32"/>
          <w:szCs w:val="32"/>
          <w:highlight w:val="yellow"/>
        </w:rPr>
      </w:pPr>
      <w:r w:rsidRPr="003F6DE6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 xml:space="preserve">ความก้าวหน้าเมื่อเทียบกับแผนการดำเนินงานโครงการวิจัย (ให้นำตารางจากข้อเสนอโครงการ หัวข้อ “11 </w:t>
      </w:r>
      <w:r w:rsidRPr="003F6DE6">
        <w:rPr>
          <w:rFonts w:ascii="TH SarabunPSK" w:hAnsi="TH SarabunPSK" w:cs="TH SarabunPSK"/>
          <w:b/>
          <w:bCs/>
          <w:spacing w:val="4"/>
          <w:sz w:val="32"/>
          <w:szCs w:val="32"/>
          <w:cs/>
        </w:rPr>
        <w:t xml:space="preserve">แผนการดำเนินงานตลอดโครงการวิจัย” </w:t>
      </w:r>
      <w:r w:rsidRPr="003F6DE6">
        <w:rPr>
          <w:rFonts w:ascii="TH SarabunPSK" w:hAnsi="TH SarabunPSK" w:cs="TH SarabunPSK"/>
          <w:b/>
          <w:bCs/>
          <w:sz w:val="32"/>
          <w:szCs w:val="32"/>
          <w:cs/>
        </w:rPr>
        <w:t>มาใ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ช้</w:t>
      </w:r>
      <w:r w:rsidRPr="003F6DE6">
        <w:rPr>
          <w:rFonts w:ascii="TH SarabunPSK" w:hAnsi="TH SarabunPSK" w:cs="TH SarabunPSK"/>
          <w:b/>
          <w:bCs/>
          <w:sz w:val="32"/>
          <w:szCs w:val="32"/>
          <w:cs/>
        </w:rPr>
        <w:t>)</w:t>
      </w:r>
    </w:p>
    <w:tbl>
      <w:tblPr>
        <w:tblStyle w:val="TableGrid"/>
        <w:tblW w:w="14596" w:type="dxa"/>
        <w:tblLayout w:type="fixed"/>
        <w:tblLook w:val="04A0" w:firstRow="1" w:lastRow="0" w:firstColumn="1" w:lastColumn="0" w:noHBand="0" w:noVBand="1"/>
      </w:tblPr>
      <w:tblGrid>
        <w:gridCol w:w="1057"/>
        <w:gridCol w:w="1065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89"/>
        <w:gridCol w:w="674"/>
        <w:gridCol w:w="1310"/>
        <w:gridCol w:w="4820"/>
      </w:tblGrid>
      <w:tr w:rsidR="00712833" w:rsidRPr="00587AC8" w14:paraId="01223491" w14:textId="29919F07" w:rsidTr="00B45F70">
        <w:trPr>
          <w:tblHeader/>
        </w:trPr>
        <w:tc>
          <w:tcPr>
            <w:tcW w:w="9776" w:type="dxa"/>
            <w:gridSpan w:val="16"/>
            <w:vAlign w:val="center"/>
          </w:tcPr>
          <w:p w14:paraId="4FAED4B0" w14:textId="227281D0" w:rsidR="00712833" w:rsidRPr="00683B10" w:rsidRDefault="00712833" w:rsidP="007944F8">
            <w:pPr>
              <w:spacing w:after="120"/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แผนการดำเนินการ</w:t>
            </w:r>
          </w:p>
        </w:tc>
        <w:tc>
          <w:tcPr>
            <w:tcW w:w="4820" w:type="dxa"/>
            <w:vMerge w:val="restart"/>
            <w:vAlign w:val="center"/>
          </w:tcPr>
          <w:p w14:paraId="33A0807B" w14:textId="68AB6DA8" w:rsidR="00712833" w:rsidRDefault="00712833" w:rsidP="00712833">
            <w:pPr>
              <w:spacing w:after="120"/>
              <w:jc w:val="center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ความก้าวหน้า</w:t>
            </w:r>
          </w:p>
        </w:tc>
      </w:tr>
      <w:tr w:rsidR="00712833" w:rsidRPr="00587AC8" w14:paraId="622B8519" w14:textId="45866BF7" w:rsidTr="00B45F70">
        <w:trPr>
          <w:tblHeader/>
        </w:trPr>
        <w:tc>
          <w:tcPr>
            <w:tcW w:w="1057" w:type="dxa"/>
            <w:vMerge w:val="restart"/>
            <w:vAlign w:val="center"/>
          </w:tcPr>
          <w:p w14:paraId="1F32C962" w14:textId="77777777" w:rsidR="00712833" w:rsidRPr="00CA4E57" w:rsidRDefault="00712833" w:rsidP="007944F8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กิจกรรม (</w:t>
            </w:r>
            <w:r w:rsidRPr="00CA4E57">
              <w:rPr>
                <w:rFonts w:ascii="TH SarabunPSK" w:hAnsi="TH SarabunPSK" w:cs="TH SarabunPSK"/>
              </w:rPr>
              <w:t>activities</w:t>
            </w:r>
            <w:r w:rsidRPr="00CA4E57">
              <w:rPr>
                <w:rFonts w:ascii="TH SarabunPSK" w:hAnsi="TH SarabunPSK" w:cs="TH SarabunPSK"/>
                <w:cs/>
              </w:rPr>
              <w:t>)</w:t>
            </w:r>
          </w:p>
        </w:tc>
        <w:tc>
          <w:tcPr>
            <w:tcW w:w="1065" w:type="dxa"/>
            <w:vMerge w:val="restart"/>
            <w:vAlign w:val="center"/>
          </w:tcPr>
          <w:p w14:paraId="7A647556" w14:textId="77777777" w:rsidR="00712833" w:rsidRPr="00CA4E57" w:rsidRDefault="00712833" w:rsidP="007944F8">
            <w:pPr>
              <w:spacing w:after="120"/>
              <w:jc w:val="center"/>
              <w:rPr>
                <w:rFonts w:ascii="TH SarabunPSK" w:hAnsi="TH SarabunPSK" w:cs="TH SarabunPSK"/>
                <w:cs/>
              </w:rPr>
            </w:pPr>
            <w:r w:rsidRPr="00CA4E57">
              <w:rPr>
                <w:rFonts w:ascii="TH SarabunPSK" w:hAnsi="TH SarabunPSK" w:cs="TH SarabunPSK"/>
                <w:cs/>
              </w:rPr>
              <w:t>ผลผลิตของกิจกรรม</w:t>
            </w:r>
          </w:p>
          <w:p w14:paraId="7AF6620B" w14:textId="77777777" w:rsidR="00712833" w:rsidRPr="00CA4E57" w:rsidRDefault="00712833" w:rsidP="007944F8">
            <w:pPr>
              <w:spacing w:after="120"/>
              <w:jc w:val="center"/>
              <w:rPr>
                <w:rFonts w:ascii="TH SarabunPSK" w:hAnsi="TH SarabunPSK" w:cs="TH SarabunPSK"/>
                <w:cs/>
              </w:rPr>
            </w:pPr>
            <w:r w:rsidRPr="00CA4E57">
              <w:rPr>
                <w:rFonts w:ascii="TH SarabunPSK" w:hAnsi="TH SarabunPSK" w:cs="TH SarabunPSK"/>
                <w:cs/>
              </w:rPr>
              <w:t>(</w:t>
            </w:r>
            <w:r w:rsidRPr="00CA4E57">
              <w:rPr>
                <w:rFonts w:ascii="TH SarabunPSK" w:hAnsi="TH SarabunPSK" w:cs="TH SarabunPSK"/>
              </w:rPr>
              <w:t>Output</w:t>
            </w:r>
            <w:r w:rsidRPr="00CA4E57">
              <w:rPr>
                <w:rFonts w:ascii="TH SarabunPSK" w:hAnsi="TH SarabunPSK" w:cs="TH SarabunPSK"/>
                <w:cs/>
              </w:rPr>
              <w:t>)</w:t>
            </w:r>
          </w:p>
        </w:tc>
        <w:tc>
          <w:tcPr>
            <w:tcW w:w="5670" w:type="dxa"/>
            <w:gridSpan w:val="12"/>
            <w:vAlign w:val="center"/>
          </w:tcPr>
          <w:p w14:paraId="591C3F4C" w14:textId="77777777" w:rsidR="00712833" w:rsidRPr="00CA4E57" w:rsidRDefault="00712833" w:rsidP="007944F8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เดือนที่ (</w:t>
            </w:r>
            <w:r w:rsidRPr="00CA4E57">
              <w:rPr>
                <w:rFonts w:ascii="TH SarabunPSK" w:hAnsi="TH SarabunPSK" w:cs="TH SarabunPSK"/>
              </w:rPr>
              <w:t>Month</w:t>
            </w:r>
            <w:r w:rsidRPr="00CA4E57">
              <w:rPr>
                <w:rFonts w:ascii="TH SarabunPSK" w:hAnsi="TH SarabunPSK" w:cs="TH SarabunPSK"/>
                <w:cs/>
              </w:rPr>
              <w:t>)</w:t>
            </w:r>
          </w:p>
        </w:tc>
        <w:tc>
          <w:tcPr>
            <w:tcW w:w="1984" w:type="dxa"/>
            <w:gridSpan w:val="2"/>
            <w:vAlign w:val="center"/>
          </w:tcPr>
          <w:p w14:paraId="2BB537D4" w14:textId="3A1AC890" w:rsidR="00712833" w:rsidRPr="00CA4E57" w:rsidRDefault="00712833" w:rsidP="007944F8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สัดส่วน (</w:t>
            </w:r>
            <w:r w:rsidRPr="00CA4E57">
              <w:rPr>
                <w:rFonts w:ascii="TH SarabunPSK" w:hAnsi="TH SarabunPSK" w:cs="TH SarabunPSK"/>
              </w:rPr>
              <w:t>contribution to overall project</w:t>
            </w:r>
            <w:r w:rsidRPr="00CA4E57">
              <w:rPr>
                <w:rFonts w:ascii="TH SarabunPSK" w:hAnsi="TH SarabunPSK" w:cs="TH SarabunPSK"/>
                <w:cs/>
              </w:rPr>
              <w:t>)</w:t>
            </w:r>
          </w:p>
        </w:tc>
        <w:tc>
          <w:tcPr>
            <w:tcW w:w="4820" w:type="dxa"/>
            <w:vMerge/>
          </w:tcPr>
          <w:p w14:paraId="21F1CB82" w14:textId="62D3F706" w:rsidR="00712833" w:rsidRPr="00683B10" w:rsidRDefault="00712833" w:rsidP="007944F8">
            <w:pPr>
              <w:spacing w:after="120"/>
              <w:jc w:val="center"/>
              <w:rPr>
                <w:rFonts w:ascii="TH SarabunPSK" w:hAnsi="TH SarabunPSK" w:cs="TH SarabunPSK"/>
              </w:rPr>
            </w:pPr>
          </w:p>
        </w:tc>
      </w:tr>
      <w:tr w:rsidR="00712833" w:rsidRPr="00587AC8" w14:paraId="75108024" w14:textId="09F35199" w:rsidTr="00B45F70">
        <w:trPr>
          <w:tblHeader/>
        </w:trPr>
        <w:tc>
          <w:tcPr>
            <w:tcW w:w="1057" w:type="dxa"/>
            <w:vMerge/>
            <w:vAlign w:val="center"/>
          </w:tcPr>
          <w:p w14:paraId="3A9DFC0E" w14:textId="77777777" w:rsidR="00712833" w:rsidRPr="00CA4E57" w:rsidRDefault="00712833" w:rsidP="007944F8">
            <w:pPr>
              <w:spacing w:after="12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1065" w:type="dxa"/>
            <w:vMerge/>
            <w:vAlign w:val="center"/>
          </w:tcPr>
          <w:p w14:paraId="59DB751C" w14:textId="77777777" w:rsidR="00712833" w:rsidRPr="00CA4E57" w:rsidRDefault="00712833" w:rsidP="007944F8">
            <w:pPr>
              <w:spacing w:after="120"/>
              <w:jc w:val="center"/>
              <w:rPr>
                <w:rFonts w:ascii="TH SarabunPSK" w:hAnsi="TH SarabunPSK" w:cs="TH SarabunPSK"/>
                <w:cs/>
              </w:rPr>
            </w:pPr>
          </w:p>
        </w:tc>
        <w:tc>
          <w:tcPr>
            <w:tcW w:w="471" w:type="dxa"/>
            <w:vAlign w:val="center"/>
          </w:tcPr>
          <w:p w14:paraId="53288CB6" w14:textId="77777777" w:rsidR="00712833" w:rsidRPr="00CA4E57" w:rsidRDefault="00712833" w:rsidP="007944F8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1</w:t>
            </w:r>
          </w:p>
        </w:tc>
        <w:tc>
          <w:tcPr>
            <w:tcW w:w="471" w:type="dxa"/>
            <w:vAlign w:val="center"/>
          </w:tcPr>
          <w:p w14:paraId="55AAFE47" w14:textId="77777777" w:rsidR="00712833" w:rsidRPr="00CA4E57" w:rsidRDefault="00712833" w:rsidP="007944F8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2</w:t>
            </w:r>
          </w:p>
        </w:tc>
        <w:tc>
          <w:tcPr>
            <w:tcW w:w="471" w:type="dxa"/>
            <w:vAlign w:val="center"/>
          </w:tcPr>
          <w:p w14:paraId="1BE9D3AB" w14:textId="77777777" w:rsidR="00712833" w:rsidRPr="00CA4E57" w:rsidRDefault="00712833" w:rsidP="007944F8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3</w:t>
            </w:r>
          </w:p>
        </w:tc>
        <w:tc>
          <w:tcPr>
            <w:tcW w:w="471" w:type="dxa"/>
            <w:vAlign w:val="center"/>
          </w:tcPr>
          <w:p w14:paraId="746A13D8" w14:textId="77777777" w:rsidR="00712833" w:rsidRPr="00CA4E57" w:rsidRDefault="00712833" w:rsidP="007944F8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4</w:t>
            </w:r>
          </w:p>
        </w:tc>
        <w:tc>
          <w:tcPr>
            <w:tcW w:w="471" w:type="dxa"/>
            <w:vAlign w:val="center"/>
          </w:tcPr>
          <w:p w14:paraId="248845AC" w14:textId="77777777" w:rsidR="00712833" w:rsidRPr="00CA4E57" w:rsidRDefault="00712833" w:rsidP="007944F8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5</w:t>
            </w:r>
          </w:p>
        </w:tc>
        <w:tc>
          <w:tcPr>
            <w:tcW w:w="471" w:type="dxa"/>
            <w:vAlign w:val="center"/>
          </w:tcPr>
          <w:p w14:paraId="1AE5A93C" w14:textId="77777777" w:rsidR="00712833" w:rsidRPr="00CA4E57" w:rsidRDefault="00712833" w:rsidP="007944F8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6</w:t>
            </w:r>
          </w:p>
        </w:tc>
        <w:tc>
          <w:tcPr>
            <w:tcW w:w="471" w:type="dxa"/>
            <w:vAlign w:val="center"/>
          </w:tcPr>
          <w:p w14:paraId="779A1CCA" w14:textId="77777777" w:rsidR="00712833" w:rsidRPr="00CA4E57" w:rsidRDefault="00712833" w:rsidP="007944F8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7</w:t>
            </w:r>
          </w:p>
        </w:tc>
        <w:tc>
          <w:tcPr>
            <w:tcW w:w="471" w:type="dxa"/>
            <w:vAlign w:val="center"/>
          </w:tcPr>
          <w:p w14:paraId="6E4F61D9" w14:textId="77777777" w:rsidR="00712833" w:rsidRPr="00CA4E57" w:rsidRDefault="00712833" w:rsidP="007944F8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8</w:t>
            </w:r>
          </w:p>
        </w:tc>
        <w:tc>
          <w:tcPr>
            <w:tcW w:w="471" w:type="dxa"/>
            <w:vAlign w:val="center"/>
          </w:tcPr>
          <w:p w14:paraId="7669B465" w14:textId="77777777" w:rsidR="00712833" w:rsidRPr="00CA4E57" w:rsidRDefault="00712833" w:rsidP="007944F8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9</w:t>
            </w:r>
          </w:p>
        </w:tc>
        <w:tc>
          <w:tcPr>
            <w:tcW w:w="471" w:type="dxa"/>
            <w:vAlign w:val="center"/>
          </w:tcPr>
          <w:p w14:paraId="503A7C8E" w14:textId="77777777" w:rsidR="00712833" w:rsidRPr="00CA4E57" w:rsidRDefault="00712833" w:rsidP="007944F8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10</w:t>
            </w:r>
          </w:p>
        </w:tc>
        <w:tc>
          <w:tcPr>
            <w:tcW w:w="471" w:type="dxa"/>
            <w:vAlign w:val="center"/>
          </w:tcPr>
          <w:p w14:paraId="6EC922C8" w14:textId="77777777" w:rsidR="00712833" w:rsidRPr="00CA4E57" w:rsidRDefault="00712833" w:rsidP="007944F8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11</w:t>
            </w:r>
          </w:p>
        </w:tc>
        <w:tc>
          <w:tcPr>
            <w:tcW w:w="489" w:type="dxa"/>
            <w:vAlign w:val="center"/>
          </w:tcPr>
          <w:p w14:paraId="354852A2" w14:textId="77777777" w:rsidR="00712833" w:rsidRPr="00CA4E57" w:rsidRDefault="00712833" w:rsidP="007944F8">
            <w:pPr>
              <w:spacing w:after="120"/>
              <w:jc w:val="center"/>
              <w:rPr>
                <w:rFonts w:ascii="TH SarabunPSK" w:hAnsi="TH SarabunPSK" w:cs="TH SarabunPSK"/>
                <w:cs/>
              </w:rPr>
            </w:pPr>
            <w:r w:rsidRPr="00CA4E57">
              <w:rPr>
                <w:rFonts w:ascii="TH SarabunPSK" w:hAnsi="TH SarabunPSK" w:cs="TH SarabunPSK"/>
                <w:cs/>
              </w:rPr>
              <w:t>12</w:t>
            </w:r>
          </w:p>
        </w:tc>
        <w:tc>
          <w:tcPr>
            <w:tcW w:w="674" w:type="dxa"/>
            <w:vAlign w:val="center"/>
          </w:tcPr>
          <w:p w14:paraId="3296F3FC" w14:textId="77777777" w:rsidR="00712833" w:rsidRPr="00CA4E57" w:rsidRDefault="00712833" w:rsidP="007944F8">
            <w:pPr>
              <w:spacing w:after="120"/>
              <w:jc w:val="center"/>
              <w:rPr>
                <w:rFonts w:ascii="TH SarabunPSK" w:hAnsi="TH SarabunPSK" w:cs="TH SarabunPSK"/>
              </w:rPr>
            </w:pPr>
            <w:r w:rsidRPr="00CA4E57">
              <w:rPr>
                <w:rFonts w:ascii="TH SarabunPSK" w:hAnsi="TH SarabunPSK" w:cs="TH SarabunPSK"/>
                <w:cs/>
              </w:rPr>
              <w:t>%</w:t>
            </w:r>
          </w:p>
        </w:tc>
        <w:tc>
          <w:tcPr>
            <w:tcW w:w="1310" w:type="dxa"/>
            <w:vAlign w:val="center"/>
          </w:tcPr>
          <w:p w14:paraId="641AC9EF" w14:textId="77777777" w:rsidR="00712833" w:rsidRPr="00CA4E57" w:rsidRDefault="00712833" w:rsidP="007944F8">
            <w:pPr>
              <w:spacing w:after="120"/>
              <w:jc w:val="center"/>
              <w:rPr>
                <w:rFonts w:ascii="TH SarabunPSK" w:hAnsi="TH SarabunPSK" w:cs="TH SarabunPSK"/>
                <w:cs/>
              </w:rPr>
            </w:pPr>
            <w:r w:rsidRPr="00CA4E57">
              <w:rPr>
                <w:rFonts w:ascii="TH SarabunPSK" w:hAnsi="TH SarabunPSK" w:cs="TH SarabunPSK"/>
              </w:rPr>
              <w:t xml:space="preserve">Cumulative </w:t>
            </w:r>
            <w:r w:rsidRPr="00CA4E57">
              <w:rPr>
                <w:rFonts w:ascii="TH SarabunPSK" w:hAnsi="TH SarabunPSK" w:cs="TH SarabunPSK"/>
                <w:cs/>
              </w:rPr>
              <w:t>%</w:t>
            </w:r>
          </w:p>
        </w:tc>
        <w:tc>
          <w:tcPr>
            <w:tcW w:w="4820" w:type="dxa"/>
          </w:tcPr>
          <w:p w14:paraId="5EFBBAAD" w14:textId="558A9516" w:rsidR="00712833" w:rsidRPr="00683B10" w:rsidRDefault="00712833" w:rsidP="007944F8">
            <w:pPr>
              <w:spacing w:after="120"/>
              <w:jc w:val="center"/>
              <w:rPr>
                <w:rFonts w:ascii="TH SarabunPSK" w:hAnsi="TH SarabunPSK" w:cs="TH SarabunPSK"/>
              </w:rPr>
            </w:pPr>
          </w:p>
        </w:tc>
      </w:tr>
      <w:tr w:rsidR="00C266E4" w:rsidRPr="00587AC8" w14:paraId="29DD67C3" w14:textId="20DB3CDA" w:rsidTr="00B45F70">
        <w:tc>
          <w:tcPr>
            <w:tcW w:w="1057" w:type="dxa"/>
          </w:tcPr>
          <w:p w14:paraId="0F53F234" w14:textId="77777777" w:rsidR="00C266E4" w:rsidRPr="00683B10" w:rsidRDefault="00C266E4" w:rsidP="007944F8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065" w:type="dxa"/>
          </w:tcPr>
          <w:p w14:paraId="227F71F6" w14:textId="77777777" w:rsidR="00C266E4" w:rsidRPr="00683B10" w:rsidRDefault="00C266E4" w:rsidP="007944F8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0E439F45" w14:textId="77777777" w:rsidR="00C266E4" w:rsidRPr="004E2C12" w:rsidRDefault="00C266E4" w:rsidP="007944F8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5341D6AF" w14:textId="77777777" w:rsidR="00C266E4" w:rsidRPr="004E2C12" w:rsidRDefault="00C266E4" w:rsidP="007944F8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1FD5CF64" w14:textId="77777777" w:rsidR="00C266E4" w:rsidRPr="004E2C12" w:rsidRDefault="00C266E4" w:rsidP="007944F8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688204AB" w14:textId="77777777" w:rsidR="00C266E4" w:rsidRPr="004E2C12" w:rsidRDefault="00C266E4" w:rsidP="007944F8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5EFA100D" w14:textId="77777777" w:rsidR="00C266E4" w:rsidRPr="004E2C12" w:rsidRDefault="00C266E4" w:rsidP="007944F8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3A46AD32" w14:textId="77777777" w:rsidR="00C266E4" w:rsidRPr="004E2C12" w:rsidRDefault="00C266E4" w:rsidP="007944F8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446F3546" w14:textId="77777777" w:rsidR="00C266E4" w:rsidRPr="004E2C12" w:rsidRDefault="00C266E4" w:rsidP="007944F8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795B9DA9" w14:textId="77777777" w:rsidR="00C266E4" w:rsidRPr="004E2C12" w:rsidRDefault="00C266E4" w:rsidP="007944F8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4ABC576D" w14:textId="77777777" w:rsidR="00C266E4" w:rsidRPr="004E2C12" w:rsidRDefault="00C266E4" w:rsidP="007944F8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3672D454" w14:textId="77777777" w:rsidR="00C266E4" w:rsidRPr="00683B10" w:rsidRDefault="00C266E4" w:rsidP="007944F8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6E486B49" w14:textId="77777777" w:rsidR="00C266E4" w:rsidRPr="00683B10" w:rsidRDefault="00C266E4" w:rsidP="007944F8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89" w:type="dxa"/>
          </w:tcPr>
          <w:p w14:paraId="6B48C860" w14:textId="77777777" w:rsidR="00C266E4" w:rsidRPr="00683B10" w:rsidRDefault="00C266E4" w:rsidP="007944F8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74" w:type="dxa"/>
          </w:tcPr>
          <w:p w14:paraId="623C0AA0" w14:textId="77777777" w:rsidR="00C266E4" w:rsidRPr="00683B10" w:rsidRDefault="00C266E4" w:rsidP="007944F8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310" w:type="dxa"/>
          </w:tcPr>
          <w:p w14:paraId="347090CA" w14:textId="77777777" w:rsidR="00C266E4" w:rsidRPr="00683B10" w:rsidRDefault="00C266E4" w:rsidP="007944F8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820" w:type="dxa"/>
          </w:tcPr>
          <w:p w14:paraId="4B387F0F" w14:textId="77777777" w:rsidR="00C266E4" w:rsidRDefault="00C266E4" w:rsidP="00C266E4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 xml:space="preserve">แล้วเสร็จ  </w:t>
            </w: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 xml:space="preserve">ระหว่างดำเนินการ  </w:t>
            </w: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ยังไม่ดำเนินการ</w:t>
            </w:r>
          </w:p>
          <w:p w14:paraId="6F1EC100" w14:textId="2CF3E694" w:rsidR="00712833" w:rsidRPr="00683B10" w:rsidRDefault="00712833" w:rsidP="003F6DE6">
            <w:pPr>
              <w:spacing w:after="120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รายละเอียดโดยสังเขป .............................................................</w:t>
            </w:r>
          </w:p>
        </w:tc>
      </w:tr>
      <w:tr w:rsidR="00C266E4" w:rsidRPr="00587AC8" w14:paraId="369215F9" w14:textId="223797D5" w:rsidTr="00B45F70">
        <w:tc>
          <w:tcPr>
            <w:tcW w:w="1057" w:type="dxa"/>
          </w:tcPr>
          <w:p w14:paraId="15F99BAB" w14:textId="77777777" w:rsidR="00C266E4" w:rsidRPr="00683B10" w:rsidRDefault="00C266E4" w:rsidP="007944F8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065" w:type="dxa"/>
          </w:tcPr>
          <w:p w14:paraId="23D5AA04" w14:textId="77777777" w:rsidR="00C266E4" w:rsidRPr="00683B10" w:rsidRDefault="00C266E4" w:rsidP="007944F8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56E82C73" w14:textId="77777777" w:rsidR="00C266E4" w:rsidRPr="00683B10" w:rsidRDefault="00C266E4" w:rsidP="007944F8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23FE1F2E" w14:textId="77777777" w:rsidR="00C266E4" w:rsidRPr="00683B10" w:rsidRDefault="00C266E4" w:rsidP="007944F8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66FEF4A9" w14:textId="77777777" w:rsidR="00C266E4" w:rsidRPr="00683B10" w:rsidRDefault="00C266E4" w:rsidP="007944F8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5DFCE623" w14:textId="77777777" w:rsidR="00C266E4" w:rsidRPr="00683B10" w:rsidRDefault="00C266E4" w:rsidP="007944F8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4A15B863" w14:textId="77777777" w:rsidR="00C266E4" w:rsidRPr="00683B10" w:rsidRDefault="00C266E4" w:rsidP="007944F8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3E4F887B" w14:textId="77777777" w:rsidR="00C266E4" w:rsidRPr="00683B10" w:rsidRDefault="00C266E4" w:rsidP="007944F8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0C339A59" w14:textId="77777777" w:rsidR="00C266E4" w:rsidRPr="00683B10" w:rsidRDefault="00C266E4" w:rsidP="007944F8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32B4FCA2" w14:textId="77777777" w:rsidR="00C266E4" w:rsidRPr="00683B10" w:rsidRDefault="00C266E4" w:rsidP="007944F8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644CA472" w14:textId="77777777" w:rsidR="00C266E4" w:rsidRPr="00683B10" w:rsidRDefault="00C266E4" w:rsidP="007944F8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6B4DA232" w14:textId="77777777" w:rsidR="00C266E4" w:rsidRPr="00683B10" w:rsidRDefault="00C266E4" w:rsidP="007944F8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1C5450E0" w14:textId="77777777" w:rsidR="00C266E4" w:rsidRPr="00683B10" w:rsidRDefault="00C266E4" w:rsidP="007944F8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89" w:type="dxa"/>
          </w:tcPr>
          <w:p w14:paraId="69AF6CD3" w14:textId="77777777" w:rsidR="00C266E4" w:rsidRPr="00683B10" w:rsidRDefault="00C266E4" w:rsidP="007944F8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74" w:type="dxa"/>
          </w:tcPr>
          <w:p w14:paraId="09EED77D" w14:textId="77777777" w:rsidR="00C266E4" w:rsidRPr="00683B10" w:rsidRDefault="00C266E4" w:rsidP="007944F8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310" w:type="dxa"/>
          </w:tcPr>
          <w:p w14:paraId="2ACD7B0D" w14:textId="77777777" w:rsidR="00C266E4" w:rsidRPr="00683B10" w:rsidRDefault="00C266E4" w:rsidP="007944F8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820" w:type="dxa"/>
          </w:tcPr>
          <w:p w14:paraId="45A84605" w14:textId="5E0FB831" w:rsidR="00712833" w:rsidRDefault="00712833" w:rsidP="00712833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 xml:space="preserve">แล้วเสร็จ  </w:t>
            </w: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 xml:space="preserve">ระหว่างดำเนินการ  </w:t>
            </w: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ยังไม่ดำเนินการ</w:t>
            </w:r>
          </w:p>
          <w:p w14:paraId="4B2BD6C8" w14:textId="6392FC0A" w:rsidR="00C266E4" w:rsidRPr="00683B10" w:rsidRDefault="00712833" w:rsidP="003F6DE6">
            <w:pPr>
              <w:tabs>
                <w:tab w:val="left" w:pos="1290"/>
              </w:tabs>
              <w:spacing w:after="120"/>
              <w:jc w:val="both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รายละเอียดโดยสังเขป .............................................................</w:t>
            </w:r>
          </w:p>
        </w:tc>
      </w:tr>
      <w:tr w:rsidR="00C266E4" w:rsidRPr="00587AC8" w14:paraId="5CD6A63D" w14:textId="2B48149C" w:rsidTr="00B45F70">
        <w:tc>
          <w:tcPr>
            <w:tcW w:w="1057" w:type="dxa"/>
          </w:tcPr>
          <w:p w14:paraId="34E980C1" w14:textId="77777777" w:rsidR="00C266E4" w:rsidRPr="00683B10" w:rsidRDefault="00C266E4" w:rsidP="007944F8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065" w:type="dxa"/>
          </w:tcPr>
          <w:p w14:paraId="7CFD3CE2" w14:textId="77777777" w:rsidR="00C266E4" w:rsidRPr="00683B10" w:rsidRDefault="00C266E4" w:rsidP="007944F8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1A15A2F7" w14:textId="77777777" w:rsidR="00C266E4" w:rsidRPr="00683B10" w:rsidRDefault="00C266E4" w:rsidP="007944F8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4B1990C2" w14:textId="77777777" w:rsidR="00C266E4" w:rsidRPr="00683B10" w:rsidRDefault="00C266E4" w:rsidP="007944F8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2ED330B4" w14:textId="77777777" w:rsidR="00C266E4" w:rsidRPr="00683B10" w:rsidRDefault="00C266E4" w:rsidP="007944F8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77003524" w14:textId="77777777" w:rsidR="00C266E4" w:rsidRPr="00683B10" w:rsidRDefault="00C266E4" w:rsidP="007944F8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5E03986B" w14:textId="77777777" w:rsidR="00C266E4" w:rsidRPr="00683B10" w:rsidRDefault="00C266E4" w:rsidP="007944F8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4AFB21E7" w14:textId="77777777" w:rsidR="00C266E4" w:rsidRPr="00683B10" w:rsidRDefault="00C266E4" w:rsidP="007944F8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1F507D60" w14:textId="77777777" w:rsidR="00C266E4" w:rsidRPr="00683B10" w:rsidRDefault="00C266E4" w:rsidP="007944F8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6DE69946" w14:textId="77777777" w:rsidR="00C266E4" w:rsidRPr="00683B10" w:rsidRDefault="00C266E4" w:rsidP="007944F8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4293049F" w14:textId="77777777" w:rsidR="00C266E4" w:rsidRPr="00683B10" w:rsidRDefault="00C266E4" w:rsidP="007944F8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1D251AB6" w14:textId="77777777" w:rsidR="00C266E4" w:rsidRPr="00683B10" w:rsidRDefault="00C266E4" w:rsidP="007944F8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71" w:type="dxa"/>
          </w:tcPr>
          <w:p w14:paraId="337E6E84" w14:textId="77777777" w:rsidR="00C266E4" w:rsidRPr="00683B10" w:rsidRDefault="00C266E4" w:rsidP="007944F8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89" w:type="dxa"/>
          </w:tcPr>
          <w:p w14:paraId="146292DA" w14:textId="77777777" w:rsidR="00C266E4" w:rsidRPr="00683B10" w:rsidRDefault="00C266E4" w:rsidP="007944F8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674" w:type="dxa"/>
          </w:tcPr>
          <w:p w14:paraId="24A860F5" w14:textId="77777777" w:rsidR="00C266E4" w:rsidRPr="00683B10" w:rsidRDefault="00C266E4" w:rsidP="007944F8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1310" w:type="dxa"/>
          </w:tcPr>
          <w:p w14:paraId="6A9C4D79" w14:textId="77777777" w:rsidR="00C266E4" w:rsidRPr="00683B10" w:rsidRDefault="00C266E4" w:rsidP="007944F8">
            <w:pPr>
              <w:spacing w:after="120"/>
              <w:jc w:val="both"/>
              <w:rPr>
                <w:rFonts w:ascii="TH SarabunPSK" w:hAnsi="TH SarabunPSK" w:cs="TH SarabunPSK"/>
              </w:rPr>
            </w:pPr>
          </w:p>
        </w:tc>
        <w:tc>
          <w:tcPr>
            <w:tcW w:w="4820" w:type="dxa"/>
          </w:tcPr>
          <w:p w14:paraId="76361C0E" w14:textId="77777777" w:rsidR="00712833" w:rsidRDefault="00712833" w:rsidP="00712833">
            <w:pPr>
              <w:spacing w:after="120"/>
              <w:rPr>
                <w:rFonts w:ascii="TH SarabunPSK" w:hAnsi="TH SarabunPSK" w:cs="TH SarabunPSK"/>
              </w:rPr>
            </w:pP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 xml:space="preserve">แล้วเสร็จ  </w:t>
            </w: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 xml:space="preserve">ระหว่างดำเนินการ  </w:t>
            </w:r>
            <w:r w:rsidRPr="007944F8">
              <w:rPr>
                <w:rFonts w:ascii="TH SarabunPSK" w:hAnsi="TH SarabunPSK" w:cs="TH SarabunPSK"/>
              </w:rPr>
              <w:sym w:font="Wingdings 2" w:char="F09A"/>
            </w:r>
            <w:r w:rsidRPr="007944F8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>ยังไม่ดำเนินการ</w:t>
            </w:r>
          </w:p>
          <w:p w14:paraId="6134CA74" w14:textId="14DF2F1D" w:rsidR="00C266E4" w:rsidRPr="00683B10" w:rsidRDefault="00712833" w:rsidP="00712833">
            <w:pPr>
              <w:spacing w:after="120"/>
              <w:jc w:val="both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รายละเอียดโดยสังเขป .............................................................</w:t>
            </w:r>
          </w:p>
        </w:tc>
      </w:tr>
    </w:tbl>
    <w:p w14:paraId="143627C3" w14:textId="77777777" w:rsidR="001E11CD" w:rsidRPr="003F6DE6" w:rsidRDefault="001E11CD" w:rsidP="001E11CD">
      <w:pPr>
        <w:rPr>
          <w:rFonts w:ascii="TH SarabunPSK" w:hAnsi="TH SarabunPSK" w:cs="TH SarabunPSK"/>
          <w:sz w:val="32"/>
          <w:szCs w:val="32"/>
        </w:rPr>
      </w:pPr>
    </w:p>
    <w:p w14:paraId="65EA4F0C" w14:textId="41677111" w:rsidR="001E11CD" w:rsidRPr="001E11CD" w:rsidRDefault="001E11CD" w:rsidP="001E11CD">
      <w:pPr>
        <w:rPr>
          <w:rFonts w:ascii="TH SarabunPSK" w:hAnsi="TH SarabunPSK" w:cs="TH SarabunPSK"/>
          <w:sz w:val="32"/>
          <w:szCs w:val="32"/>
        </w:rPr>
      </w:pPr>
      <w:r w:rsidRPr="003F6DE6">
        <w:rPr>
          <w:rFonts w:ascii="TH SarabunPSK" w:hAnsi="TH SarabunPSK" w:cs="TH SarabunPSK"/>
          <w:sz w:val="32"/>
          <w:szCs w:val="32"/>
          <w:cs/>
        </w:rPr>
        <w:t>สรุปความก้าวหน้าโครงการ คิดเป็น ... % จากทั้งหมด</w:t>
      </w:r>
    </w:p>
    <w:p w14:paraId="2A0615AD" w14:textId="79A7F41C" w:rsidR="00202975" w:rsidRPr="00B04300" w:rsidRDefault="00202975" w:rsidP="00B04300">
      <w:pPr>
        <w:rPr>
          <w:rFonts w:ascii="TH SarabunPSK" w:hAnsi="TH SarabunPSK" w:cs="TH SarabunPSK"/>
          <w:sz w:val="32"/>
          <w:szCs w:val="32"/>
        </w:rPr>
      </w:pPr>
    </w:p>
    <w:p w14:paraId="7AB001F5" w14:textId="77777777" w:rsidR="001E11CD" w:rsidRDefault="001E11CD" w:rsidP="001740BF">
      <w:pPr>
        <w:spacing w:before="120"/>
        <w:jc w:val="both"/>
        <w:rPr>
          <w:rFonts w:ascii="TH SarabunPSK" w:hAnsi="TH SarabunPSK" w:cs="TH SarabunPSK"/>
          <w:sz w:val="16"/>
          <w:szCs w:val="16"/>
          <w:cs/>
        </w:rPr>
        <w:sectPr w:rsidR="001E11CD" w:rsidSect="0025213F">
          <w:pgSz w:w="16838" w:h="11906" w:orient="landscape"/>
          <w:pgMar w:top="1797" w:right="1440" w:bottom="1440" w:left="1440" w:header="720" w:footer="720" w:gutter="0"/>
          <w:cols w:space="720"/>
          <w:docGrid w:linePitch="381"/>
        </w:sectPr>
      </w:pPr>
    </w:p>
    <w:p w14:paraId="428C0DF5" w14:textId="0C9E0013" w:rsidR="00EC4CC1" w:rsidRDefault="00DF4366" w:rsidP="001740BF">
      <w:pPr>
        <w:spacing w:before="120"/>
        <w:jc w:val="both"/>
        <w:rPr>
          <w:rFonts w:ascii="TH SarabunPSK" w:hAnsi="TH SarabunPSK" w:cs="TH SarabunPSK"/>
          <w:b/>
          <w:bCs/>
          <w:sz w:val="32"/>
          <w:szCs w:val="32"/>
        </w:rPr>
      </w:pP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รายละเอียดผลการดำเนินงานของโครงการ</w:t>
      </w:r>
      <w:r w:rsidR="00C41EB5">
        <w:rPr>
          <w:rFonts w:ascii="TH SarabunPSK" w:hAnsi="TH SarabunPSK" w:cs="TH SarabunPSK" w:hint="cs"/>
          <w:b/>
          <w:bCs/>
          <w:sz w:val="32"/>
          <w:szCs w:val="32"/>
          <w:cs/>
        </w:rPr>
        <w:t>ภาพรวม</w:t>
      </w:r>
      <w:r w:rsidRPr="008017CF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1740BF">
        <w:rPr>
          <w:rFonts w:ascii="TH SarabunPSK" w:hAnsi="TH SarabunPSK" w:cs="TH SarabunPSK"/>
          <w:sz w:val="32"/>
          <w:szCs w:val="32"/>
          <w:cs/>
        </w:rPr>
        <w:t>(</w:t>
      </w:r>
      <w:r w:rsidR="001E11CD">
        <w:rPr>
          <w:rFonts w:ascii="TH SarabunPSK" w:hAnsi="TH SarabunPSK" w:cs="TH SarabunPSK" w:hint="cs"/>
          <w:sz w:val="32"/>
          <w:szCs w:val="32"/>
          <w:cs/>
        </w:rPr>
        <w:t>โดย</w:t>
      </w:r>
      <w:r w:rsidRPr="001740BF">
        <w:rPr>
          <w:rFonts w:ascii="TH SarabunPSK" w:hAnsi="TH SarabunPSK" w:cs="TH SarabunPSK"/>
          <w:sz w:val="32"/>
          <w:szCs w:val="32"/>
          <w:cs/>
        </w:rPr>
        <w:t>สังเขป)</w:t>
      </w:r>
    </w:p>
    <w:p w14:paraId="71D6EA3A" w14:textId="77777777" w:rsidR="001740BF" w:rsidRDefault="001740BF" w:rsidP="001740BF">
      <w:pPr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</w:t>
      </w:r>
    </w:p>
    <w:p w14:paraId="5CE4B632" w14:textId="77777777" w:rsidR="001740BF" w:rsidRDefault="001740BF" w:rsidP="001740BF">
      <w:pPr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</w:t>
      </w:r>
    </w:p>
    <w:p w14:paraId="24B5E382" w14:textId="72693C51" w:rsidR="001740BF" w:rsidRDefault="001740BF" w:rsidP="001740BF">
      <w:pPr>
        <w:spacing w:after="120"/>
        <w:jc w:val="both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</w:t>
      </w:r>
    </w:p>
    <w:p w14:paraId="4A3BE151" w14:textId="763FBDDC" w:rsidR="006D081A" w:rsidRDefault="006D081A" w:rsidP="001740BF">
      <w:pPr>
        <w:spacing w:after="120"/>
        <w:jc w:val="both"/>
        <w:rPr>
          <w:rFonts w:ascii="TH SarabunPSK" w:hAnsi="TH SarabunPSK" w:cs="TH SarabunPSK"/>
          <w:b/>
          <w:bCs/>
          <w:sz w:val="32"/>
          <w:szCs w:val="32"/>
        </w:rPr>
      </w:pPr>
    </w:p>
    <w:p w14:paraId="68D6F097" w14:textId="271DD5E8" w:rsidR="00EC4CC1" w:rsidRDefault="00B35635" w:rsidP="001E11CD">
      <w:pPr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แผน</w:t>
      </w:r>
      <w:r w:rsidR="00EC4CC1" w:rsidRPr="00B35635">
        <w:rPr>
          <w:rFonts w:ascii="TH SarabunPSK" w:hAnsi="TH SarabunPSK" w:cs="TH SarabunPSK"/>
          <w:b/>
          <w:bCs/>
          <w:sz w:val="32"/>
          <w:szCs w:val="32"/>
          <w:cs/>
        </w:rPr>
        <w:t>งาน</w:t>
      </w:r>
      <w:r w:rsidR="001E11CD">
        <w:rPr>
          <w:rFonts w:ascii="TH SarabunPSK" w:hAnsi="TH SarabunPSK" w:cs="TH SarabunPSK" w:hint="cs"/>
          <w:b/>
          <w:bCs/>
          <w:sz w:val="32"/>
          <w:szCs w:val="32"/>
          <w:cs/>
        </w:rPr>
        <w:t>การ</w:t>
      </w:r>
      <w:r w:rsidR="00EC4CC1" w:rsidRPr="00B35635">
        <w:rPr>
          <w:rFonts w:ascii="TH SarabunPSK" w:hAnsi="TH SarabunPSK" w:cs="TH SarabunPSK"/>
          <w:b/>
          <w:bCs/>
          <w:sz w:val="32"/>
          <w:szCs w:val="32"/>
          <w:cs/>
        </w:rPr>
        <w:t>ดำเนิน</w:t>
      </w:r>
      <w:r w:rsidRPr="00B35635">
        <w:rPr>
          <w:rFonts w:ascii="TH SarabunPSK" w:hAnsi="TH SarabunPSK" w:cs="TH SarabunPSK"/>
          <w:b/>
          <w:bCs/>
          <w:sz w:val="32"/>
          <w:szCs w:val="32"/>
          <w:cs/>
        </w:rPr>
        <w:t>การ</w:t>
      </w:r>
      <w:r w:rsidR="001E11CD">
        <w:rPr>
          <w:rFonts w:ascii="TH SarabunPSK" w:hAnsi="TH SarabunPSK" w:cs="TH SarabunPSK" w:hint="cs"/>
          <w:b/>
          <w:bCs/>
          <w:sz w:val="32"/>
          <w:szCs w:val="32"/>
          <w:cs/>
        </w:rPr>
        <w:t>ในช่วง 3 เดือน ถัดไป</w:t>
      </w:r>
    </w:p>
    <w:p w14:paraId="18D8D050" w14:textId="6F8E7701" w:rsidR="00EC4CC1" w:rsidRDefault="00B35635" w:rsidP="00DF4366">
      <w:pPr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………………..</w:t>
      </w:r>
    </w:p>
    <w:p w14:paraId="039B0443" w14:textId="68B9B58A" w:rsidR="001E11CD" w:rsidRDefault="001E11CD" w:rsidP="00DF4366">
      <w:pPr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…………………………………………………………………………..</w:t>
      </w:r>
    </w:p>
    <w:p w14:paraId="60D9A1BE" w14:textId="0B7A91E2" w:rsidR="00DF4366" w:rsidRPr="008017CF" w:rsidRDefault="00DF4366" w:rsidP="00DF4366">
      <w:pPr>
        <w:jc w:val="both"/>
        <w:rPr>
          <w:rFonts w:ascii="TH SarabunPSK" w:hAnsi="TH SarabunPSK" w:cs="TH SarabunPSK"/>
          <w:sz w:val="32"/>
          <w:szCs w:val="32"/>
        </w:rPr>
      </w:pPr>
    </w:p>
    <w:p w14:paraId="181EE6DE" w14:textId="77777777" w:rsidR="0048350B" w:rsidRPr="008017CF" w:rsidRDefault="0048350B" w:rsidP="00DF4366">
      <w:pPr>
        <w:ind w:left="4320" w:firstLine="720"/>
        <w:rPr>
          <w:rFonts w:ascii="TH SarabunPSK" w:hAnsi="TH SarabunPSK" w:cs="TH SarabunPSK"/>
          <w:sz w:val="32"/>
          <w:szCs w:val="32"/>
        </w:rPr>
      </w:pPr>
    </w:p>
    <w:p w14:paraId="748B9B40" w14:textId="77777777" w:rsidR="00DF4366" w:rsidRPr="008017CF" w:rsidRDefault="00DF4366" w:rsidP="00DF4366">
      <w:pPr>
        <w:ind w:left="4320" w:firstLine="720"/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  <w:cs/>
        </w:rPr>
        <w:t>ลงนาม..........................................................</w:t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  <w:cs/>
        </w:rPr>
        <w:t xml:space="preserve">            (หัวหน้าโครงการ)</w:t>
      </w:r>
    </w:p>
    <w:p w14:paraId="2ACFE6D4" w14:textId="77777777" w:rsidR="00DF4366" w:rsidRPr="008017CF" w:rsidRDefault="00DF4366" w:rsidP="00DF4366">
      <w:pPr>
        <w:tabs>
          <w:tab w:val="left" w:pos="1134"/>
          <w:tab w:val="left" w:pos="1701"/>
        </w:tabs>
        <w:rPr>
          <w:rFonts w:ascii="TH SarabunPSK" w:hAnsi="TH SarabunPSK" w:cs="TH SarabunPSK"/>
          <w:sz w:val="32"/>
          <w:szCs w:val="32"/>
        </w:rPr>
      </w:pP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</w:rPr>
        <w:tab/>
      </w:r>
      <w:r w:rsidRPr="008017CF">
        <w:rPr>
          <w:rFonts w:ascii="TH SarabunPSK" w:hAnsi="TH SarabunPSK" w:cs="TH SarabunPSK"/>
          <w:sz w:val="32"/>
          <w:szCs w:val="32"/>
          <w:cs/>
        </w:rPr>
        <w:t xml:space="preserve">วันที่   </w:t>
      </w:r>
      <w:r w:rsidRPr="008017CF">
        <w:rPr>
          <w:rFonts w:ascii="TH SarabunPSK" w:hAnsi="TH SarabunPSK" w:cs="TH SarabunPSK"/>
          <w:b/>
          <w:bCs/>
          <w:sz w:val="32"/>
          <w:szCs w:val="32"/>
          <w:vertAlign w:val="subscript"/>
          <w:cs/>
        </w:rPr>
        <w:t xml:space="preserve"> </w:t>
      </w:r>
      <w:r w:rsidRPr="008017CF">
        <w:rPr>
          <w:rFonts w:ascii="TH SarabunPSK" w:hAnsi="TH SarabunPSK" w:cs="TH SarabunPSK"/>
          <w:sz w:val="32"/>
          <w:szCs w:val="32"/>
          <w:cs/>
        </w:rPr>
        <w:t>.........................................................</w:t>
      </w:r>
    </w:p>
    <w:p w14:paraId="04D7212B" w14:textId="77777777" w:rsidR="003335C5" w:rsidRPr="008017CF" w:rsidRDefault="003335C5">
      <w:pPr>
        <w:ind w:firstLine="720"/>
        <w:jc w:val="center"/>
        <w:rPr>
          <w:rFonts w:ascii="TH SarabunPSK" w:hAnsi="TH SarabunPSK" w:cs="TH SarabunPSK"/>
          <w:sz w:val="32"/>
          <w:szCs w:val="32"/>
          <w:cs/>
        </w:rPr>
      </w:pPr>
    </w:p>
    <w:p w14:paraId="40C9CD51" w14:textId="77777777" w:rsidR="003335C5" w:rsidRPr="008017CF" w:rsidRDefault="003335C5" w:rsidP="003F6DE6">
      <w:pPr>
        <w:tabs>
          <w:tab w:val="left" w:pos="1134"/>
          <w:tab w:val="left" w:pos="1701"/>
        </w:tabs>
        <w:jc w:val="center"/>
        <w:rPr>
          <w:rFonts w:ascii="TH SarabunPSK" w:hAnsi="TH SarabunPSK" w:cs="TH SarabunPSK"/>
          <w:sz w:val="32"/>
          <w:szCs w:val="32"/>
        </w:rPr>
      </w:pPr>
    </w:p>
    <w:sectPr w:rsidR="003335C5" w:rsidRPr="008017CF" w:rsidSect="003F6DE6">
      <w:pgSz w:w="11906" w:h="16838"/>
      <w:pgMar w:top="1440" w:right="1440" w:bottom="1440" w:left="1797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8E6081" w14:textId="77777777" w:rsidR="00A1680E" w:rsidRDefault="00A1680E">
      <w:r>
        <w:separator/>
      </w:r>
    </w:p>
  </w:endnote>
  <w:endnote w:type="continuationSeparator" w:id="0">
    <w:p w14:paraId="5BF9E533" w14:textId="77777777" w:rsidR="00A1680E" w:rsidRDefault="00A168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altName w:val="Microsoft Sans Serif"/>
    <w:panose1 w:val="020B0304020202020204"/>
    <w:charset w:val="00"/>
    <w:family w:val="swiss"/>
    <w:pitch w:val="variable"/>
    <w:sig w:usb0="00000000" w:usb1="00000000" w:usb2="00000000" w:usb3="00000000" w:csb0="00010001" w:csb1="00000000"/>
  </w:font>
  <w:font w:name="Angsana New">
    <w:altName w:val="TH Baijam"/>
    <w:panose1 w:val="02020603050405020304"/>
    <w:charset w:val="00"/>
    <w:family w:val="roman"/>
    <w:pitch w:val="variable"/>
    <w:sig w:usb0="00000000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ngsanaUPC">
    <w:altName w:val="TH Baijam"/>
    <w:charset w:val="00"/>
    <w:family w:val="roman"/>
    <w:pitch w:val="variable"/>
    <w:sig w:usb0="00000000" w:usb1="00000000" w:usb2="00000000" w:usb3="00000000" w:csb0="00010001" w:csb1="00000000"/>
  </w:font>
  <w:font w:name="CordiaUPC"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H SarabunPSK">
    <w:altName w:val="TH Sarabun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8ABB7C" w14:textId="77777777" w:rsidR="005D04CD" w:rsidRDefault="005D04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5E74ED" w14:textId="77777777" w:rsidR="005D04CD" w:rsidRDefault="005D04C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E8DA4D" w14:textId="77777777" w:rsidR="005D04CD" w:rsidRDefault="005D04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769289" w14:textId="77777777" w:rsidR="00A1680E" w:rsidRDefault="00A1680E">
      <w:r>
        <w:separator/>
      </w:r>
    </w:p>
  </w:footnote>
  <w:footnote w:type="continuationSeparator" w:id="0">
    <w:p w14:paraId="48B8DD72" w14:textId="77777777" w:rsidR="00A1680E" w:rsidRDefault="00A168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CD3AE5" w14:textId="77777777" w:rsidR="005D04CD" w:rsidRDefault="005D04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D31639" w14:textId="51BCE10D" w:rsidR="005F4C92" w:rsidRPr="005F4C92" w:rsidRDefault="005F4C92" w:rsidP="005D04CD">
    <w:pPr>
      <w:pStyle w:val="Header"/>
      <w:jc w:val="right"/>
      <w:rPr>
        <w:rFonts w:ascii="TH SarabunPSK" w:hAnsi="TH SarabunPSK" w:cs="TH SarabunPSK"/>
        <w:b/>
        <w:bCs/>
        <w:sz w:val="32"/>
        <w:szCs w:val="32"/>
      </w:rPr>
    </w:pPr>
    <w:r>
      <w:rPr>
        <w:rFonts w:ascii="TH SarabunPSK" w:hAnsi="TH SarabunPSK" w:cs="TH SarabunPSK"/>
        <w:b/>
        <w:bCs/>
        <w:cs/>
      </w:rPr>
      <w:tab/>
    </w:r>
    <w:r>
      <w:rPr>
        <w:rFonts w:ascii="TH SarabunPSK" w:hAnsi="TH SarabunPSK" w:cs="TH SarabunPSK"/>
        <w:b/>
        <w:bCs/>
        <w:cs/>
      </w:rPr>
      <w:tab/>
    </w:r>
    <w:bookmarkStart w:id="0" w:name="_GoBack"/>
    <w:bookmarkEnd w:id="0"/>
    <w:r w:rsidRPr="005F4C92">
      <w:rPr>
        <w:rFonts w:ascii="TH SarabunPSK" w:hAnsi="TH SarabunPSK" w:cs="TH SarabunPSK"/>
        <w:b/>
        <w:bCs/>
        <w:sz w:val="32"/>
        <w:szCs w:val="32"/>
      </w:rPr>
      <w:t>RIIE</w:t>
    </w:r>
    <w:r w:rsidRPr="005F4C92">
      <w:rPr>
        <w:rFonts w:ascii="TH SarabunPSK" w:hAnsi="TH SarabunPSK" w:cs="TH SarabunPSK" w:hint="cs"/>
        <w:b/>
        <w:bCs/>
        <w:sz w:val="32"/>
        <w:szCs w:val="32"/>
        <w:cs/>
      </w:rPr>
      <w:t>-202</w:t>
    </w:r>
  </w:p>
  <w:p w14:paraId="6B5D9456" w14:textId="77777777" w:rsidR="005F4C92" w:rsidRDefault="005F4C9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FC4146" w14:textId="77777777" w:rsidR="005D04CD" w:rsidRDefault="005D04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93084E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Symbol" w:hint="default"/>
      </w:rPr>
    </w:lvl>
  </w:abstractNum>
  <w:abstractNum w:abstractNumId="1" w15:restartNumberingAfterBreak="0">
    <w:nsid w:val="23982B2A"/>
    <w:multiLevelType w:val="singleLevel"/>
    <w:tmpl w:val="8C82B974"/>
    <w:lvl w:ilvl="0">
      <w:start w:val="1"/>
      <w:numFmt w:val="decimal"/>
      <w:lvlText w:val="%1."/>
      <w:legacy w:legacy="1" w:legacySpace="0" w:legacyIndent="0"/>
      <w:lvlJc w:val="left"/>
      <w:pPr>
        <w:ind w:left="0" w:firstLine="0"/>
      </w:pPr>
    </w:lvl>
  </w:abstractNum>
  <w:abstractNum w:abstractNumId="2" w15:restartNumberingAfterBreak="0">
    <w:nsid w:val="48774328"/>
    <w:multiLevelType w:val="singleLevel"/>
    <w:tmpl w:val="47D65828"/>
    <w:lvl w:ilvl="0">
      <w:start w:val="5"/>
      <w:numFmt w:val="bullet"/>
      <w:lvlText w:val=""/>
      <w:lvlJc w:val="left"/>
      <w:pPr>
        <w:tabs>
          <w:tab w:val="num" w:pos="1080"/>
        </w:tabs>
        <w:ind w:left="1080" w:hanging="360"/>
      </w:pPr>
      <w:rPr>
        <w:rFonts w:ascii="Times New Roman" w:hAnsi="Monotype Sorts" w:hint="default"/>
      </w:rPr>
    </w:lvl>
  </w:abstractNum>
  <w:abstractNum w:abstractNumId="3" w15:restartNumberingAfterBreak="0">
    <w:nsid w:val="4EA01D7E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Symbol" w:hint="default"/>
      </w:rPr>
    </w:lvl>
  </w:abstractNum>
  <w:abstractNum w:abstractNumId="4" w15:restartNumberingAfterBreak="0">
    <w:nsid w:val="69732151"/>
    <w:multiLevelType w:val="hybridMultilevel"/>
    <w:tmpl w:val="944CAEA8"/>
    <w:lvl w:ilvl="0" w:tplc="A3A45D58">
      <w:start w:val="17"/>
      <w:numFmt w:val="bullet"/>
      <w:lvlText w:val=""/>
      <w:lvlJc w:val="left"/>
      <w:pPr>
        <w:tabs>
          <w:tab w:val="num" w:pos="1110"/>
        </w:tabs>
        <w:ind w:left="1110" w:hanging="390"/>
      </w:pPr>
      <w:rPr>
        <w:rFonts w:ascii="Wingdings" w:eastAsia="Cordia New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C8131C2"/>
    <w:multiLevelType w:val="multilevel"/>
    <w:tmpl w:val="56E285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3600"/>
        </w:tabs>
        <w:ind w:left="360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0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wNDYytjQwMDU0MzBV0lEKTi0uzszPAykwrgUAIAFABCwAAAA="/>
  </w:docVars>
  <w:rsids>
    <w:rsidRoot w:val="00DF4366"/>
    <w:rsid w:val="000037CE"/>
    <w:rsid w:val="00005B41"/>
    <w:rsid w:val="00014395"/>
    <w:rsid w:val="00030BE0"/>
    <w:rsid w:val="000702AD"/>
    <w:rsid w:val="000830B7"/>
    <w:rsid w:val="000C3110"/>
    <w:rsid w:val="00136893"/>
    <w:rsid w:val="00141FC3"/>
    <w:rsid w:val="001511B3"/>
    <w:rsid w:val="00155248"/>
    <w:rsid w:val="001679C1"/>
    <w:rsid w:val="001740BF"/>
    <w:rsid w:val="001C178E"/>
    <w:rsid w:val="001E11CD"/>
    <w:rsid w:val="001F5623"/>
    <w:rsid w:val="001F7E85"/>
    <w:rsid w:val="00202975"/>
    <w:rsid w:val="0025213F"/>
    <w:rsid w:val="00270DB7"/>
    <w:rsid w:val="002779BD"/>
    <w:rsid w:val="00292B86"/>
    <w:rsid w:val="002A2D03"/>
    <w:rsid w:val="002E7B53"/>
    <w:rsid w:val="003122C8"/>
    <w:rsid w:val="003335C5"/>
    <w:rsid w:val="00345064"/>
    <w:rsid w:val="003A1CCE"/>
    <w:rsid w:val="003C2977"/>
    <w:rsid w:val="003F6DE6"/>
    <w:rsid w:val="00447A48"/>
    <w:rsid w:val="004832B2"/>
    <w:rsid w:val="0048350B"/>
    <w:rsid w:val="004930B2"/>
    <w:rsid w:val="004C017D"/>
    <w:rsid w:val="004E2C12"/>
    <w:rsid w:val="004F6F3C"/>
    <w:rsid w:val="005021C6"/>
    <w:rsid w:val="00522A5A"/>
    <w:rsid w:val="0056485D"/>
    <w:rsid w:val="005731FB"/>
    <w:rsid w:val="005D04CD"/>
    <w:rsid w:val="005F4C92"/>
    <w:rsid w:val="00614A38"/>
    <w:rsid w:val="00630AFC"/>
    <w:rsid w:val="006A76D6"/>
    <w:rsid w:val="006D081A"/>
    <w:rsid w:val="006E48F9"/>
    <w:rsid w:val="00711080"/>
    <w:rsid w:val="00712833"/>
    <w:rsid w:val="007201A4"/>
    <w:rsid w:val="00774667"/>
    <w:rsid w:val="007C1B1A"/>
    <w:rsid w:val="008017CF"/>
    <w:rsid w:val="00806915"/>
    <w:rsid w:val="008C7A85"/>
    <w:rsid w:val="008F7F68"/>
    <w:rsid w:val="00934C28"/>
    <w:rsid w:val="00947882"/>
    <w:rsid w:val="0096783F"/>
    <w:rsid w:val="009830B1"/>
    <w:rsid w:val="009E3FE6"/>
    <w:rsid w:val="009F6F4D"/>
    <w:rsid w:val="00A1680E"/>
    <w:rsid w:val="00A3394E"/>
    <w:rsid w:val="00A4363B"/>
    <w:rsid w:val="00A52B0F"/>
    <w:rsid w:val="00A73D5B"/>
    <w:rsid w:val="00A83F83"/>
    <w:rsid w:val="00AA709A"/>
    <w:rsid w:val="00AF42FE"/>
    <w:rsid w:val="00B04300"/>
    <w:rsid w:val="00B35635"/>
    <w:rsid w:val="00B45F70"/>
    <w:rsid w:val="00B47FA1"/>
    <w:rsid w:val="00B77185"/>
    <w:rsid w:val="00B839C1"/>
    <w:rsid w:val="00BB77CF"/>
    <w:rsid w:val="00BB7CF5"/>
    <w:rsid w:val="00BD285D"/>
    <w:rsid w:val="00BD4F95"/>
    <w:rsid w:val="00BF3955"/>
    <w:rsid w:val="00C166F0"/>
    <w:rsid w:val="00C266E4"/>
    <w:rsid w:val="00C32614"/>
    <w:rsid w:val="00C34AC5"/>
    <w:rsid w:val="00C41EB5"/>
    <w:rsid w:val="00C45561"/>
    <w:rsid w:val="00C52402"/>
    <w:rsid w:val="00C9295E"/>
    <w:rsid w:val="00C92EA3"/>
    <w:rsid w:val="00CA4E57"/>
    <w:rsid w:val="00CD4250"/>
    <w:rsid w:val="00D05DA3"/>
    <w:rsid w:val="00D17BAE"/>
    <w:rsid w:val="00D444BE"/>
    <w:rsid w:val="00D8318F"/>
    <w:rsid w:val="00DD0A6F"/>
    <w:rsid w:val="00DF4366"/>
    <w:rsid w:val="00EA2342"/>
    <w:rsid w:val="00EC1846"/>
    <w:rsid w:val="00EC4CC1"/>
    <w:rsid w:val="00EF2711"/>
    <w:rsid w:val="00F13717"/>
    <w:rsid w:val="00F234B9"/>
    <w:rsid w:val="00F7168D"/>
    <w:rsid w:val="00F80652"/>
    <w:rsid w:val="00FC61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659924"/>
  <w15:chartTrackingRefBased/>
  <w15:docId w15:val="{4BEEC946-4445-42AC-9B7E-58500873E8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2833"/>
    <w:rPr>
      <w:rFonts w:cs="Cordia New"/>
      <w:sz w:val="28"/>
      <w:szCs w:val="28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AngsanaUPC" w:hAnsi="AngsanaUPC" w:cs="AngsanaUPC"/>
      <w:b/>
      <w:bCs/>
      <w:sz w:val="32"/>
      <w:szCs w:val="32"/>
    </w:rPr>
  </w:style>
  <w:style w:type="paragraph" w:styleId="Subtitle">
    <w:name w:val="Subtitle"/>
    <w:basedOn w:val="Normal"/>
    <w:qFormat/>
    <w:pPr>
      <w:spacing w:before="240" w:after="240"/>
    </w:pPr>
    <w:rPr>
      <w:rFonts w:ascii="AngsanaUPC" w:hAnsi="AngsanaUPC" w:cs="AngsanaUPC"/>
      <w:b/>
      <w:bCs/>
    </w:rPr>
  </w:style>
  <w:style w:type="paragraph" w:customStyle="1" w:styleId="a">
    <w:name w:val="à¹×éÍàÃ×èÍ§"/>
    <w:basedOn w:val="Normal"/>
    <w:rsid w:val="00DF4366"/>
    <w:pPr>
      <w:ind w:right="386"/>
    </w:pPr>
    <w:rPr>
      <w:rFonts w:ascii="CordiaUPC" w:eastAsia="Times New Roman" w:hAnsi="CordiaUPC" w:cs="CordiaUPC"/>
    </w:rPr>
  </w:style>
  <w:style w:type="table" w:styleId="TableGrid">
    <w:name w:val="Table Grid"/>
    <w:basedOn w:val="TableNormal"/>
    <w:uiPriority w:val="59"/>
    <w:rsid w:val="004835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B04300"/>
    <w:rPr>
      <w:rFonts w:cs="Cordia New"/>
      <w:sz w:val="28"/>
      <w:szCs w:val="35"/>
      <w:lang w:eastAsia="zh-CN"/>
    </w:rPr>
  </w:style>
  <w:style w:type="paragraph" w:styleId="ListParagraph">
    <w:name w:val="List Paragraph"/>
    <w:basedOn w:val="Normal"/>
    <w:uiPriority w:val="34"/>
    <w:qFormat/>
    <w:rsid w:val="00B04300"/>
    <w:pPr>
      <w:ind w:left="720"/>
      <w:contextualSpacing/>
    </w:pPr>
    <w:rPr>
      <w:szCs w:val="35"/>
      <w:lang w:eastAsia="en-US"/>
    </w:rPr>
  </w:style>
  <w:style w:type="paragraph" w:styleId="BalloonText">
    <w:name w:val="Balloon Text"/>
    <w:basedOn w:val="Normal"/>
    <w:link w:val="BalloonTextChar"/>
    <w:rsid w:val="003F6DE6"/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rsid w:val="003F6DE6"/>
    <w:rPr>
      <w:rFonts w:ascii="Segoe UI" w:hAnsi="Segoe UI"/>
      <w:sz w:val="18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5F4C92"/>
    <w:pPr>
      <w:tabs>
        <w:tab w:val="center" w:pos="4680"/>
        <w:tab w:val="right" w:pos="9360"/>
      </w:tabs>
    </w:pPr>
    <w:rPr>
      <w:szCs w:val="35"/>
    </w:rPr>
  </w:style>
  <w:style w:type="character" w:customStyle="1" w:styleId="HeaderChar">
    <w:name w:val="Header Char"/>
    <w:basedOn w:val="DefaultParagraphFont"/>
    <w:link w:val="Header"/>
    <w:uiPriority w:val="99"/>
    <w:rsid w:val="005F4C92"/>
    <w:rPr>
      <w:rFonts w:cs="Cordia New"/>
      <w:sz w:val="28"/>
      <w:szCs w:val="35"/>
      <w:lang w:eastAsia="zh-CN"/>
    </w:rPr>
  </w:style>
  <w:style w:type="paragraph" w:styleId="Footer">
    <w:name w:val="footer"/>
    <w:basedOn w:val="Normal"/>
    <w:link w:val="FooterChar"/>
    <w:rsid w:val="005F4C92"/>
    <w:pPr>
      <w:tabs>
        <w:tab w:val="center" w:pos="4680"/>
        <w:tab w:val="right" w:pos="9360"/>
      </w:tabs>
    </w:pPr>
    <w:rPr>
      <w:szCs w:val="35"/>
    </w:rPr>
  </w:style>
  <w:style w:type="character" w:customStyle="1" w:styleId="FooterChar">
    <w:name w:val="Footer Char"/>
    <w:basedOn w:val="DefaultParagraphFont"/>
    <w:link w:val="Footer"/>
    <w:rsid w:val="005F4C92"/>
    <w:rPr>
      <w:rFonts w:cs="Cordia New"/>
      <w:sz w:val="28"/>
      <w:szCs w:val="35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939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1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4</Pages>
  <Words>561</Words>
  <Characters>3203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แบบขอรับการสนับสนุนค่าใช้จ่ายในการตีพิมพ์บทความวิจัยในวารสารทางวิชาการ</vt:lpstr>
      <vt:lpstr>แบบขอรับการสนับสนุนค่าใช้จ่ายในการตีพิมพ์บทความวิจัยในวารสารทางวิชาการ</vt:lpstr>
    </vt:vector>
  </TitlesOfParts>
  <Company>Ccs</Company>
  <LinksUpToDate>false</LinksUpToDate>
  <CharactersWithSpaces>3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บบขอรับการสนับสนุนค่าใช้จ่ายในการตีพิมพ์บทความวิจัยในวารสารทางวิชาการ</dc:title>
  <dc:subject/>
  <dc:creator>Technic10</dc:creator>
  <cp:keywords/>
  <cp:lastModifiedBy>Admin</cp:lastModifiedBy>
  <cp:revision>50</cp:revision>
  <dcterms:created xsi:type="dcterms:W3CDTF">2023-10-06T08:17:00Z</dcterms:created>
  <dcterms:modified xsi:type="dcterms:W3CDTF">2023-10-17T01:43:00Z</dcterms:modified>
</cp:coreProperties>
</file>